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C77E83" w14:textId="77777777" w:rsidR="009E1514" w:rsidRPr="009E1514" w:rsidRDefault="009E1514" w:rsidP="009E1514">
      <w:pPr>
        <w:widowControl w:val="0"/>
        <w:spacing w:after="0" w:line="240" w:lineRule="auto"/>
        <w:contextualSpacing/>
        <w:outlineLvl w:val="1"/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</w:pPr>
      <w:r w:rsidRPr="009E1514">
        <w:rPr>
          <w:rFonts w:ascii="Karla" w:eastAsia="Karla" w:hAnsi="Karla" w:cs="Calibri (Body)"/>
          <w:b/>
          <w:bCs/>
          <w:noProof/>
          <w:color w:val="032C4F"/>
          <w:spacing w:val="-15"/>
          <w:sz w:val="24"/>
          <w:szCs w:val="48"/>
        </w:rPr>
        <w:t>3.4 MFI and PDSA – Data Coding Accuracy for Chronic Conditions</w:t>
      </w:r>
    </w:p>
    <w:p w14:paraId="644D422D" w14:textId="77777777" w:rsidR="009E1514" w:rsidRPr="009E1514" w:rsidRDefault="009E1514" w:rsidP="009E1514">
      <w:pPr>
        <w:widowControl w:val="0"/>
        <w:numPr>
          <w:ilvl w:val="1"/>
          <w:numId w:val="0"/>
        </w:numPr>
        <w:spacing w:line="240" w:lineRule="auto"/>
        <w:jc w:val="center"/>
        <w:rPr>
          <w:rFonts w:ascii="Calibri" w:eastAsia="Yu Mincho" w:hAnsi="Calibri" w:cs="Arial"/>
          <w:b/>
          <w:color w:val="002060"/>
          <w:spacing w:val="15"/>
          <w:sz w:val="36"/>
        </w:rPr>
      </w:pPr>
      <w:r w:rsidRPr="009E1514">
        <w:rPr>
          <w:rFonts w:ascii="Calibri" w:eastAsia="Yu Mincho" w:hAnsi="Calibri" w:cs="Arial"/>
          <w:b/>
          <w:color w:val="002060"/>
          <w:spacing w:val="15"/>
          <w:sz w:val="36"/>
        </w:rPr>
        <w:t>Model for Improvement</w:t>
      </w:r>
    </w:p>
    <w:tbl>
      <w:tblPr>
        <w:tblStyle w:val="GridTable4-Accent12"/>
        <w:tblW w:w="5000" w:type="pct"/>
        <w:tblInd w:w="0" w:type="dxa"/>
        <w:shd w:val="clear" w:color="auto" w:fill="DCF2EE"/>
        <w:tblLook w:val="04A0" w:firstRow="1" w:lastRow="0" w:firstColumn="1" w:lastColumn="0" w:noHBand="0" w:noVBand="1"/>
      </w:tblPr>
      <w:tblGrid>
        <w:gridCol w:w="9628"/>
      </w:tblGrid>
      <w:tr w:rsidR="009E1514" w:rsidRPr="009E1514" w14:paraId="5D7294C7" w14:textId="77777777" w:rsidTr="009E15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DCF2EE"/>
            <w:hideMark/>
          </w:tcPr>
          <w:p w14:paraId="02F0A958" w14:textId="77777777" w:rsidR="009E1514" w:rsidRPr="009E1514" w:rsidRDefault="009E1514" w:rsidP="009E1514">
            <w:pPr>
              <w:widowControl w:val="0"/>
              <w:spacing w:before="120" w:after="120"/>
              <w:rPr>
                <w:rFonts w:ascii="Karla" w:eastAsia="Times New Roman" w:hAnsi="Karla" w:cs="Karla"/>
                <w:color w:val="293272" w:themeColor="accent1"/>
              </w:rPr>
            </w:pPr>
            <w:r w:rsidRPr="009E1514">
              <w:rPr>
                <w:rFonts w:ascii="Karla" w:eastAsia="Times New Roman" w:hAnsi="Karla" w:cs="Karla"/>
                <w:color w:val="293272" w:themeColor="accent1"/>
              </w:rPr>
              <w:t xml:space="preserve">Step 1: Thinking Part - Three Fundamental Questions </w:t>
            </w:r>
          </w:p>
          <w:p w14:paraId="659D4525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Times New Roman" w:hAnsi="Karla" w:cs="Karla"/>
                <w:color w:val="3E3E3E"/>
              </w:rPr>
            </w:pPr>
            <w:r w:rsidRPr="009E1514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>Complete the Model for Improvement (MFI) as a whole team.</w:t>
            </w:r>
          </w:p>
        </w:tc>
      </w:tr>
    </w:tbl>
    <w:p w14:paraId="0FC27C33" w14:textId="77777777" w:rsidR="009E1514" w:rsidRPr="009E1514" w:rsidRDefault="009E1514" w:rsidP="009E1514">
      <w:pPr>
        <w:spacing w:after="120" w:line="240" w:lineRule="auto"/>
        <w:rPr>
          <w:rFonts w:ascii="Karla" w:eastAsia="Times New Roman" w:hAnsi="Karla" w:cs="Times New Roman"/>
          <w:color w:val="3E3E3E"/>
          <w:sz w:val="24"/>
          <w:szCs w:val="24"/>
          <w:lang w:eastAsia="en-AU"/>
        </w:rPr>
      </w:pPr>
    </w:p>
    <w:tbl>
      <w:tblPr>
        <w:tblStyle w:val="ListTable31"/>
        <w:tblW w:w="5000" w:type="pct"/>
        <w:tblLook w:val="04A0" w:firstRow="1" w:lastRow="0" w:firstColumn="1" w:lastColumn="0" w:noHBand="0" w:noVBand="1"/>
      </w:tblPr>
      <w:tblGrid>
        <w:gridCol w:w="1433"/>
        <w:gridCol w:w="5979"/>
        <w:gridCol w:w="1032"/>
        <w:gridCol w:w="1184"/>
      </w:tblGrid>
      <w:tr w:rsidR="009E1514" w:rsidRPr="009E1514" w14:paraId="23986CE9" w14:textId="77777777" w:rsidTr="009E15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14" w:type="pct"/>
            <w:tcBorders>
              <w:bottom w:val="single" w:sz="4" w:space="0" w:color="auto"/>
            </w:tcBorders>
            <w:hideMark/>
          </w:tcPr>
          <w:p w14:paraId="33236534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Times New Roman" w:hAnsi="Karla" w:cs="Karla"/>
              </w:rPr>
            </w:pPr>
            <w:r w:rsidRPr="009E1514">
              <w:rPr>
                <w:rFonts w:ascii="Karla" w:eastAsia="Times New Roman" w:hAnsi="Karla" w:cs="Karla"/>
              </w:rPr>
              <w:t>AIM</w:t>
            </w:r>
          </w:p>
        </w:tc>
        <w:tc>
          <w:tcPr>
            <w:tcW w:w="4286" w:type="pct"/>
            <w:gridSpan w:val="3"/>
            <w:tcBorders>
              <w:bottom w:val="single" w:sz="4" w:space="0" w:color="auto"/>
            </w:tcBorders>
            <w:hideMark/>
          </w:tcPr>
          <w:p w14:paraId="6FEE49F7" w14:textId="77777777" w:rsidR="009E1514" w:rsidRPr="009E1514" w:rsidRDefault="009E1514" w:rsidP="009E1514">
            <w:pPr>
              <w:widowControl w:val="0"/>
              <w:numPr>
                <w:ilvl w:val="0"/>
                <w:numId w:val="47"/>
              </w:num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</w:rPr>
            </w:pPr>
            <w:r w:rsidRPr="009E1514">
              <w:rPr>
                <w:rFonts w:ascii="Karla" w:eastAsia="Times New Roman" w:hAnsi="Karla" w:cs="Karla"/>
              </w:rPr>
              <w:t xml:space="preserve">What are we trying to accomplish? </w:t>
            </w:r>
          </w:p>
        </w:tc>
      </w:tr>
      <w:tr w:rsidR="009E1514" w:rsidRPr="009E1514" w14:paraId="2025B04B" w14:textId="77777777" w:rsidTr="009E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6FAF1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Times New Roman" w:hAnsi="Karla" w:cs="Karla"/>
                <w:color w:val="000000"/>
                <w:szCs w:val="20"/>
              </w:rPr>
            </w:pPr>
            <w:r w:rsidRPr="009E1514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>By answering this question, you will develop your GOAL for improvement. It important to establish a S.M.A.R.T (Specific, Measurable, Achievable, Relevant, Time bound) and people-crafted aim that clearly states what you are trying to achieve.</w:t>
            </w:r>
          </w:p>
        </w:tc>
      </w:tr>
      <w:tr w:rsidR="009E1514" w:rsidRPr="009E1514" w14:paraId="58CF56A0" w14:textId="77777777" w:rsidTr="009E15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8DE53" w14:textId="77777777" w:rsidR="009E1514" w:rsidRPr="009E1514" w:rsidRDefault="009E1514" w:rsidP="009E1514">
            <w:pPr>
              <w:widowControl w:val="0"/>
              <w:spacing w:before="240" w:after="120"/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</w:pPr>
            <w:r w:rsidRPr="009E1514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>Ensure that 95% of patients with chronic conditions (e.g. diabetes, hypertension, COPD) have correctly coded conditions in their medical records within the next six months, with a focus on MyMedicare enrolment.</w:t>
            </w:r>
          </w:p>
          <w:p w14:paraId="60A5EF04" w14:textId="77777777" w:rsidR="009E1514" w:rsidRPr="009E1514" w:rsidRDefault="009E1514" w:rsidP="009E1514">
            <w:pPr>
              <w:widowControl w:val="0"/>
              <w:spacing w:before="240" w:after="120"/>
              <w:rPr>
                <w:rFonts w:ascii="Karla" w:eastAsia="Times New Roman" w:hAnsi="Karla" w:cs="Times New Roman"/>
                <w:color w:val="3E3E3E"/>
                <w:szCs w:val="20"/>
              </w:rPr>
            </w:pPr>
          </w:p>
        </w:tc>
      </w:tr>
      <w:tr w:rsidR="009E1514" w:rsidRPr="009E1514" w14:paraId="43F17F45" w14:textId="77777777" w:rsidTr="009E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B20BA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Times New Roman" w:hAnsi="Karla" w:cs="Karla"/>
                <w:color w:val="FFFFFF"/>
                <w:szCs w:val="20"/>
              </w:rPr>
            </w:pPr>
            <w:r w:rsidRPr="009E1514">
              <w:rPr>
                <w:rFonts w:ascii="Karla" w:eastAsia="Times New Roman" w:hAnsi="Karla" w:cs="Karla"/>
                <w:color w:val="FFFFFF"/>
                <w:szCs w:val="20"/>
              </w:rPr>
              <w:t>MEASURE(S)</w:t>
            </w:r>
          </w:p>
        </w:tc>
        <w:tc>
          <w:tcPr>
            <w:tcW w:w="42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348EC" w14:textId="77777777" w:rsidR="009E1514" w:rsidRPr="009E1514" w:rsidRDefault="009E1514" w:rsidP="009E1514">
            <w:pPr>
              <w:widowControl w:val="0"/>
              <w:numPr>
                <w:ilvl w:val="0"/>
                <w:numId w:val="47"/>
              </w:numPr>
              <w:adjustRightInd w:val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Karla"/>
                <w:color w:val="FFFFFF"/>
                <w:szCs w:val="20"/>
              </w:rPr>
            </w:pPr>
            <w:r w:rsidRPr="009E1514">
              <w:rPr>
                <w:rFonts w:ascii="Karla" w:eastAsia="Times New Roman" w:hAnsi="Karla" w:cs="Karla"/>
                <w:b/>
                <w:bCs/>
                <w:color w:val="FFFFFF"/>
                <w:szCs w:val="20"/>
              </w:rPr>
              <w:t>How will we know that a change is an improvement?</w:t>
            </w:r>
            <w:r w:rsidRPr="009E1514">
              <w:rPr>
                <w:rFonts w:ascii="Karla" w:eastAsia="Times New Roman" w:hAnsi="Karla" w:cs="Karla"/>
                <w:color w:val="FFFFFF"/>
                <w:szCs w:val="20"/>
              </w:rPr>
              <w:t xml:space="preserve">  </w:t>
            </w:r>
          </w:p>
        </w:tc>
      </w:tr>
      <w:tr w:rsidR="009E1514" w:rsidRPr="009E1514" w14:paraId="45EE160B" w14:textId="77777777" w:rsidTr="009E15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C455F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Times New Roman" w:hAnsi="Karla" w:cs="Karla"/>
                <w:color w:val="000000"/>
                <w:szCs w:val="20"/>
              </w:rPr>
            </w:pPr>
            <w:r w:rsidRPr="009E1514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 xml:space="preserve">By </w:t>
            </w:r>
            <w:r w:rsidRPr="009E1514">
              <w:rPr>
                <w:rFonts w:ascii="Karla" w:eastAsia="Times New Roman" w:hAnsi="Karla" w:cs="Karla"/>
                <w:i/>
                <w:iCs/>
                <w:color w:val="000000"/>
                <w:szCs w:val="20"/>
                <w:shd w:val="clear" w:color="auto" w:fill="D9E2F3"/>
              </w:rPr>
              <w:t>answering this question, you will develop the MEASURE(S) you will use to track your overarching goal. Record and track your baseline measurement to allow for later comparison.</w:t>
            </w:r>
            <w:r w:rsidRPr="009E1514">
              <w:rPr>
                <w:rFonts w:ascii="Karla" w:eastAsia="Times New Roman" w:hAnsi="Karla" w:cs="Karla"/>
                <w:i/>
                <w:iCs/>
                <w:color w:val="000000"/>
                <w:szCs w:val="20"/>
                <w:shd w:val="clear" w:color="auto" w:fill="D9E2F3"/>
              </w:rPr>
              <w:br/>
              <w:t>Tip: Use a Run Chart to plot trends.</w:t>
            </w:r>
          </w:p>
        </w:tc>
      </w:tr>
      <w:tr w:rsidR="009E1514" w:rsidRPr="009E1514" w14:paraId="6FE3F184" w14:textId="77777777" w:rsidTr="009E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0773D" w14:textId="77777777" w:rsidR="009E1514" w:rsidRPr="009E1514" w:rsidRDefault="009E1514" w:rsidP="009E1514">
            <w:pPr>
              <w:widowControl w:val="0"/>
              <w:spacing w:before="240" w:after="120"/>
              <w:rPr>
                <w:rFonts w:ascii="Karla" w:eastAsia="Times New Roman" w:hAnsi="Karla" w:cs="Arial"/>
                <w:color w:val="3E3E3E"/>
                <w:szCs w:val="20"/>
                <w:lang w:eastAsia="en-AU"/>
              </w:rPr>
            </w:pPr>
            <w:r w:rsidRPr="009E1514">
              <w:rPr>
                <w:rFonts w:ascii="Karla" w:eastAsia="Times New Roman" w:hAnsi="Karla" w:cs="Arial"/>
                <w:color w:val="3E3E3E"/>
                <w:szCs w:val="20"/>
                <w:lang w:eastAsia="en-AU"/>
              </w:rPr>
              <w:t>Percentage of patient records with correctly coded chronic conditions (e.g. diabetes, hypertension, COPD), and the proportion of these patients enrolled in MyMedicare.</w:t>
            </w:r>
          </w:p>
          <w:p w14:paraId="2D7B57CC" w14:textId="77777777" w:rsidR="009E1514" w:rsidRPr="009E1514" w:rsidRDefault="009E1514" w:rsidP="009E1514">
            <w:pPr>
              <w:widowControl w:val="0"/>
              <w:spacing w:before="240" w:after="120"/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</w:pPr>
          </w:p>
        </w:tc>
      </w:tr>
      <w:tr w:rsidR="009E1514" w:rsidRPr="009E1514" w14:paraId="520550F0" w14:textId="77777777" w:rsidTr="009E15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54EF0" w14:textId="77777777" w:rsidR="009E1514" w:rsidRPr="009E1514" w:rsidRDefault="009E1514" w:rsidP="009E1514">
            <w:pPr>
              <w:widowControl w:val="0"/>
              <w:adjustRightInd w:val="0"/>
              <w:spacing w:after="120"/>
              <w:rPr>
                <w:rFonts w:ascii="Karla" w:eastAsia="Times New Roman" w:hAnsi="Karla" w:cs="Karla"/>
                <w:color w:val="000000"/>
                <w:szCs w:val="20"/>
              </w:rPr>
            </w:pPr>
            <w:r w:rsidRPr="009E1514">
              <w:rPr>
                <w:rFonts w:ascii="Karla" w:eastAsia="Times New Roman" w:hAnsi="Karla" w:cs="Karla"/>
                <w:color w:val="000000"/>
                <w:szCs w:val="20"/>
              </w:rPr>
              <w:t>Baseline:</w:t>
            </w:r>
          </w:p>
        </w:tc>
        <w:sdt>
          <w:sdtPr>
            <w:rPr>
              <w:rFonts w:ascii="Karla" w:eastAsia="Karla" w:hAnsi="Karla" w:cs="Arial"/>
              <w:color w:val="000000"/>
              <w:szCs w:val="20"/>
              <w:lang w:eastAsia="en-AU"/>
            </w:rPr>
            <w:id w:val="-1801762095"/>
            <w:placeholder>
              <w:docPart w:val="69065278D60541048AA5113277D6D847"/>
            </w:placeholder>
          </w:sdtPr>
          <w:sdtContent>
            <w:tc>
              <w:tcPr>
                <w:tcW w:w="31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A21BF0" w14:textId="77777777" w:rsidR="009E1514" w:rsidRPr="009E1514" w:rsidRDefault="009E1514" w:rsidP="009E1514">
                <w:pPr>
                  <w:widowControl w:val="0"/>
                  <w:numPr>
                    <w:ilvl w:val="0"/>
                    <w:numId w:val="46"/>
                  </w:numPr>
                  <w:autoSpaceDE w:val="0"/>
                  <w:autoSpaceDN w:val="0"/>
                  <w:adjustRightInd w:val="0"/>
                  <w:contextualSpacing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000000"/>
                    <w:szCs w:val="20"/>
                    <w:lang w:eastAsia="en-AU"/>
                  </w:rPr>
                </w:pPr>
                <w:r w:rsidRPr="009E1514">
                  <w:rPr>
                    <w:rFonts w:ascii="Karla" w:eastAsia="Karla" w:hAnsi="Karla" w:cs="Calibri"/>
                    <w:color w:val="000000"/>
                    <w:szCs w:val="20"/>
                    <w:lang w:eastAsia="en-AU"/>
                  </w:rPr>
                  <w:t>Active patients = 4000</w:t>
                </w:r>
              </w:p>
              <w:p w14:paraId="1A169C5C" w14:textId="77777777" w:rsidR="009E1514" w:rsidRPr="009E1514" w:rsidRDefault="009E1514" w:rsidP="009E1514">
                <w:pPr>
                  <w:widowControl w:val="0"/>
                  <w:numPr>
                    <w:ilvl w:val="0"/>
                    <w:numId w:val="46"/>
                  </w:numPr>
                  <w:autoSpaceDE w:val="0"/>
                  <w:autoSpaceDN w:val="0"/>
                  <w:adjustRightInd w:val="0"/>
                  <w:contextualSpacing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000000"/>
                    <w:szCs w:val="20"/>
                    <w:lang w:eastAsia="en-AU"/>
                  </w:rPr>
                </w:pPr>
                <w:r w:rsidRPr="009E1514">
                  <w:rPr>
                    <w:rFonts w:ascii="Karla" w:eastAsia="Times New Roman" w:hAnsi="Karla" w:cs="Calibri"/>
                    <w:color w:val="3E3E3E"/>
                    <w:szCs w:val="20"/>
                    <w:lang w:eastAsia="en-AU"/>
                  </w:rPr>
                  <w:t>Coded Diabetes = 200</w:t>
                </w:r>
              </w:p>
              <w:p w14:paraId="7079248D" w14:textId="77777777" w:rsidR="009E1514" w:rsidRPr="009E1514" w:rsidRDefault="009E1514" w:rsidP="009E1514">
                <w:pPr>
                  <w:widowControl w:val="0"/>
                  <w:numPr>
                    <w:ilvl w:val="0"/>
                    <w:numId w:val="46"/>
                  </w:numPr>
                  <w:autoSpaceDE w:val="0"/>
                  <w:autoSpaceDN w:val="0"/>
                  <w:adjustRightInd w:val="0"/>
                  <w:contextualSpacing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000000"/>
                    <w:szCs w:val="20"/>
                    <w:lang w:eastAsia="en-AU"/>
                  </w:rPr>
                </w:pPr>
                <w:r w:rsidRPr="009E1514">
                  <w:rPr>
                    <w:rFonts w:ascii="Karla" w:eastAsia="Times New Roman" w:hAnsi="Karla" w:cs="Calibri"/>
                    <w:color w:val="000000"/>
                    <w:szCs w:val="20"/>
                    <w:lang w:eastAsia="en-AU"/>
                  </w:rPr>
                  <w:t>Indicated diabetes and not diagnosed = 150</w:t>
                </w:r>
              </w:p>
              <w:p w14:paraId="727C18BA" w14:textId="77777777" w:rsidR="009E1514" w:rsidRPr="009E1514" w:rsidRDefault="009E1514" w:rsidP="009E1514">
                <w:pPr>
                  <w:widowControl w:val="0"/>
                  <w:numPr>
                    <w:ilvl w:val="0"/>
                    <w:numId w:val="46"/>
                  </w:numPr>
                  <w:autoSpaceDE w:val="0"/>
                  <w:autoSpaceDN w:val="0"/>
                  <w:adjustRightInd w:val="0"/>
                  <w:contextualSpacing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Times New Roman" w:hAnsi="Karla" w:cs="Calibri"/>
                    <w:color w:val="000000"/>
                    <w:szCs w:val="20"/>
                    <w:lang w:eastAsia="en-AU"/>
                  </w:rPr>
                </w:pPr>
                <w:r w:rsidRPr="009E1514">
                  <w:rPr>
                    <w:rFonts w:ascii="Karla" w:eastAsia="Times New Roman" w:hAnsi="Karla" w:cs="Calibri"/>
                    <w:color w:val="3E3E3E"/>
                    <w:szCs w:val="20"/>
                    <w:lang w:eastAsia="en-AU"/>
                  </w:rPr>
                  <w:t>MyMedicare enrolled = 50</w:t>
                </w:r>
              </w:p>
            </w:tc>
          </w:sdtContent>
        </w:sdt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D79CE" w14:textId="77777777" w:rsidR="009E1514" w:rsidRPr="009E1514" w:rsidRDefault="009E1514" w:rsidP="009E1514">
            <w:pPr>
              <w:widowControl w:val="0"/>
              <w:adjustRightInd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  <w:b/>
                <w:bCs/>
                <w:color w:val="000000"/>
                <w:szCs w:val="20"/>
              </w:rPr>
            </w:pPr>
            <w:r w:rsidRPr="009E1514">
              <w:rPr>
                <w:rFonts w:ascii="Karla" w:eastAsia="Times New Roman" w:hAnsi="Karla" w:cs="Karla"/>
                <w:b/>
                <w:bCs/>
                <w:color w:val="000000"/>
                <w:szCs w:val="20"/>
              </w:rPr>
              <w:t>Baseline date: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68C67" w14:textId="77777777" w:rsidR="009E1514" w:rsidRPr="009E1514" w:rsidRDefault="009E1514" w:rsidP="009E1514">
            <w:pPr>
              <w:widowControl w:val="0"/>
              <w:adjustRightInd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  <w:color w:val="000000"/>
                <w:szCs w:val="20"/>
              </w:rPr>
            </w:pPr>
          </w:p>
        </w:tc>
      </w:tr>
      <w:tr w:rsidR="009E1514" w:rsidRPr="009E1514" w14:paraId="221FFFE3" w14:textId="77777777" w:rsidTr="009E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EFB67" w14:textId="77777777" w:rsidR="009E1514" w:rsidRPr="009E1514" w:rsidRDefault="009E1514" w:rsidP="009E1514">
            <w:pPr>
              <w:widowControl w:val="0"/>
              <w:adjustRightInd w:val="0"/>
              <w:spacing w:after="120"/>
              <w:rPr>
                <w:rFonts w:ascii="Karla" w:eastAsia="Times New Roman" w:hAnsi="Karla" w:cs="Karla"/>
                <w:color w:val="FFFFFF"/>
                <w:szCs w:val="20"/>
              </w:rPr>
            </w:pPr>
            <w:r w:rsidRPr="009E1514">
              <w:rPr>
                <w:rFonts w:ascii="Karla" w:eastAsia="Times New Roman" w:hAnsi="Karla" w:cs="Karla"/>
                <w:color w:val="FFFFFF"/>
                <w:szCs w:val="20"/>
              </w:rPr>
              <w:t>CHANGE IDEAS</w:t>
            </w:r>
          </w:p>
        </w:tc>
        <w:tc>
          <w:tcPr>
            <w:tcW w:w="42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F6DB1" w14:textId="77777777" w:rsidR="009E1514" w:rsidRPr="009E1514" w:rsidRDefault="009E1514" w:rsidP="009E1514">
            <w:pPr>
              <w:widowControl w:val="0"/>
              <w:numPr>
                <w:ilvl w:val="0"/>
                <w:numId w:val="47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Karla"/>
                <w:color w:val="FFFFFF"/>
                <w:szCs w:val="20"/>
                <w:u w:val="single"/>
              </w:rPr>
            </w:pPr>
            <w:r w:rsidRPr="009E1514">
              <w:rPr>
                <w:rFonts w:ascii="Karla" w:eastAsia="Times New Roman" w:hAnsi="Karla" w:cs="Karla"/>
                <w:b/>
                <w:bCs/>
                <w:color w:val="FFFFFF"/>
                <w:szCs w:val="20"/>
              </w:rPr>
              <w:t>What changes can we make that will result in improvement?</w:t>
            </w:r>
          </w:p>
        </w:tc>
      </w:tr>
      <w:tr w:rsidR="009E1514" w:rsidRPr="009E1514" w14:paraId="2CF16B8E" w14:textId="77777777" w:rsidTr="009E15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8601C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</w:pPr>
            <w:r w:rsidRPr="009E1514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 xml:space="preserve">By answering this question, you will develop IDEAS for change. </w:t>
            </w:r>
          </w:p>
          <w:p w14:paraId="167BF84D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</w:pPr>
            <w:r w:rsidRPr="009E1514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 xml:space="preserve">Tip: Engage the whole team in formulating change ideas using tools such as brainstorming, driver diagrams or process mapping. Include any predictions and measure their effect quickly. </w:t>
            </w:r>
          </w:p>
        </w:tc>
      </w:tr>
      <w:tr w:rsidR="009E1514" w:rsidRPr="009E1514" w14:paraId="605F2AA9" w14:textId="77777777" w:rsidTr="009E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44B7E84C" w14:textId="77777777" w:rsidR="009E1514" w:rsidRPr="009E1514" w:rsidRDefault="009E1514" w:rsidP="009E1514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Times New Roman"/>
                <w:color w:val="3E3E3E"/>
                <w:szCs w:val="20"/>
              </w:rPr>
              <w:t>Idea 1</w:t>
            </w:r>
          </w:p>
        </w:tc>
        <w:tc>
          <w:tcPr>
            <w:tcW w:w="42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790E9" w14:textId="77777777" w:rsidR="009E1514" w:rsidRPr="009E1514" w:rsidRDefault="009E1514" w:rsidP="009E1514">
            <w:pPr>
              <w:widowControl w:val="0"/>
              <w:spacing w:before="24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Karla"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>Identify a cohort of patients with diabetes, and review for coding accuracy</w:t>
            </w:r>
          </w:p>
        </w:tc>
      </w:tr>
      <w:tr w:rsidR="009E1514" w:rsidRPr="009E1514" w14:paraId="027A3E0C" w14:textId="77777777" w:rsidTr="009E15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tcBorders>
              <w:right w:val="single" w:sz="4" w:space="0" w:color="auto"/>
            </w:tcBorders>
            <w:hideMark/>
          </w:tcPr>
          <w:p w14:paraId="3DF48470" w14:textId="77777777" w:rsidR="009E1514" w:rsidRPr="009E1514" w:rsidRDefault="009E1514" w:rsidP="009E1514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Times New Roman"/>
                <w:color w:val="3E3E3E"/>
                <w:szCs w:val="20"/>
              </w:rPr>
              <w:t>Idea 2</w:t>
            </w:r>
          </w:p>
        </w:tc>
        <w:tc>
          <w:tcPr>
            <w:tcW w:w="42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99DDE" w14:textId="77777777" w:rsidR="009E1514" w:rsidRPr="009E1514" w:rsidRDefault="009E1514" w:rsidP="009E1514">
            <w:pPr>
              <w:widowControl w:val="0"/>
              <w:spacing w:before="24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 xml:space="preserve">Train clinical staff on best practices for chronic condition coding </w:t>
            </w:r>
          </w:p>
        </w:tc>
      </w:tr>
      <w:tr w:rsidR="009E1514" w:rsidRPr="009E1514" w14:paraId="1A2B0D14" w14:textId="77777777" w:rsidTr="009E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tcBorders>
              <w:right w:val="single" w:sz="4" w:space="0" w:color="auto"/>
            </w:tcBorders>
            <w:hideMark/>
          </w:tcPr>
          <w:p w14:paraId="26AAF128" w14:textId="77777777" w:rsidR="009E1514" w:rsidRPr="009E1514" w:rsidRDefault="009E1514" w:rsidP="009E1514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Times New Roman"/>
                <w:color w:val="3E3E3E"/>
                <w:szCs w:val="20"/>
              </w:rPr>
              <w:t>Idea 3</w:t>
            </w:r>
          </w:p>
        </w:tc>
        <w:tc>
          <w:tcPr>
            <w:tcW w:w="42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2581D" w14:textId="77777777" w:rsidR="009E1514" w:rsidRPr="009E1514" w:rsidRDefault="009E1514" w:rsidP="009E1514">
            <w:pPr>
              <w:widowControl w:val="0"/>
              <w:spacing w:before="24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Karla"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>Include MyMedicare enrolment as part of the coding review process.</w:t>
            </w:r>
          </w:p>
        </w:tc>
      </w:tr>
      <w:tr w:rsidR="009E1514" w:rsidRPr="009E1514" w14:paraId="75B19031" w14:textId="77777777" w:rsidTr="009E15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tcBorders>
              <w:right w:val="single" w:sz="4" w:space="0" w:color="auto"/>
            </w:tcBorders>
            <w:hideMark/>
          </w:tcPr>
          <w:p w14:paraId="00A1891E" w14:textId="77777777" w:rsidR="009E1514" w:rsidRPr="009E1514" w:rsidRDefault="009E1514" w:rsidP="009E1514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Times New Roman"/>
                <w:color w:val="3E3E3E"/>
                <w:szCs w:val="20"/>
              </w:rPr>
              <w:t>Idea 4</w:t>
            </w:r>
          </w:p>
        </w:tc>
        <w:tc>
          <w:tcPr>
            <w:tcW w:w="42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5F700" w14:textId="77777777" w:rsidR="009E1514" w:rsidRPr="009E1514" w:rsidRDefault="009E1514" w:rsidP="009E1514">
            <w:pPr>
              <w:widowControl w:val="0"/>
              <w:spacing w:before="24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Times New Roman" w:hAnsi="Karla" w:cs="Karla"/>
                <w:i/>
                <w:iCs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Karla"/>
                <w:i/>
                <w:iCs/>
                <w:color w:val="A5A5A5"/>
                <w:szCs w:val="20"/>
              </w:rPr>
              <w:t>Add other rows if needed.</w:t>
            </w:r>
          </w:p>
        </w:tc>
      </w:tr>
      <w:tr w:rsidR="009E1514" w:rsidRPr="009E1514" w14:paraId="3BBED85F" w14:textId="77777777" w:rsidTr="009E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hideMark/>
          </w:tcPr>
          <w:p w14:paraId="37F5A143" w14:textId="77777777" w:rsidR="009E1514" w:rsidRPr="009E1514" w:rsidRDefault="009E1514" w:rsidP="009E1514">
            <w:pPr>
              <w:widowControl w:val="0"/>
              <w:spacing w:before="40" w:after="40"/>
              <w:rPr>
                <w:rFonts w:ascii="Karla" w:eastAsia="Times New Roman" w:hAnsi="Karla" w:cs="Times New Roman"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Karla"/>
                <w:color w:val="077EBC"/>
                <w:szCs w:val="20"/>
              </w:rPr>
              <w:t>Next steps:</w:t>
            </w:r>
          </w:p>
        </w:tc>
        <w:tc>
          <w:tcPr>
            <w:tcW w:w="4286" w:type="pct"/>
            <w:gridSpan w:val="3"/>
            <w:tcBorders>
              <w:top w:val="single" w:sz="4" w:space="0" w:color="auto"/>
            </w:tcBorders>
            <w:hideMark/>
          </w:tcPr>
          <w:p w14:paraId="65384BBF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Times New Roman" w:hAnsi="Karla" w:cs="Times New Roman"/>
                <w:i/>
                <w:iCs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Karla"/>
                <w:i/>
                <w:iCs/>
                <w:color w:val="000000"/>
                <w:szCs w:val="20"/>
              </w:rPr>
              <w:t>Each idea may involve multiple short and small PDSA cycles.</w:t>
            </w:r>
          </w:p>
        </w:tc>
      </w:tr>
    </w:tbl>
    <w:p w14:paraId="237F8343" w14:textId="77777777" w:rsidR="009E1514" w:rsidRPr="009E1514" w:rsidRDefault="009E1514" w:rsidP="009E1514">
      <w:pPr>
        <w:spacing w:line="256" w:lineRule="auto"/>
        <w:jc w:val="center"/>
        <w:rPr>
          <w:rFonts w:ascii="Karla" w:eastAsia="Times New Roman" w:hAnsi="Karla" w:cs="Karla"/>
          <w:b/>
          <w:bCs/>
          <w:color w:val="003D69"/>
          <w:sz w:val="32"/>
          <w:szCs w:val="32"/>
          <w:lang w:eastAsia="en-AU"/>
        </w:rPr>
      </w:pPr>
    </w:p>
    <w:p w14:paraId="6DDB7781" w14:textId="77777777" w:rsidR="009E1514" w:rsidRPr="009E1514" w:rsidRDefault="009E1514" w:rsidP="009E1514">
      <w:pPr>
        <w:spacing w:line="256" w:lineRule="auto"/>
        <w:jc w:val="center"/>
        <w:rPr>
          <w:rFonts w:ascii="Karla" w:eastAsia="Times New Roman" w:hAnsi="Karla" w:cs="Karla"/>
          <w:b/>
          <w:bCs/>
          <w:color w:val="003D69"/>
          <w:sz w:val="32"/>
          <w:szCs w:val="32"/>
          <w:lang w:eastAsia="en-AU"/>
        </w:rPr>
      </w:pPr>
    </w:p>
    <w:p w14:paraId="17848BB9" w14:textId="77777777" w:rsidR="009E1514" w:rsidRPr="009E1514" w:rsidRDefault="009E1514" w:rsidP="009E1514">
      <w:pPr>
        <w:spacing w:line="256" w:lineRule="auto"/>
        <w:jc w:val="center"/>
        <w:rPr>
          <w:rFonts w:ascii="Karla" w:eastAsia="Times New Roman" w:hAnsi="Karla" w:cs="Karla"/>
          <w:b/>
          <w:bCs/>
          <w:color w:val="003D69"/>
          <w:sz w:val="32"/>
          <w:szCs w:val="32"/>
          <w:lang w:eastAsia="en-AU"/>
        </w:rPr>
      </w:pPr>
    </w:p>
    <w:p w14:paraId="52F0F56C" w14:textId="77777777" w:rsidR="009E1514" w:rsidRPr="009E1514" w:rsidRDefault="009E1514" w:rsidP="009E1514">
      <w:pPr>
        <w:spacing w:line="256" w:lineRule="auto"/>
        <w:jc w:val="center"/>
        <w:rPr>
          <w:rFonts w:ascii="Karla" w:eastAsia="Times New Roman" w:hAnsi="Karla" w:cs="Karla"/>
          <w:b/>
          <w:bCs/>
          <w:color w:val="2F5496"/>
          <w:sz w:val="32"/>
          <w:szCs w:val="32"/>
          <w:lang w:eastAsia="en-AU"/>
        </w:rPr>
      </w:pPr>
      <w:r w:rsidRPr="009E1514">
        <w:rPr>
          <w:rFonts w:ascii="Karla" w:eastAsia="Times New Roman" w:hAnsi="Karla" w:cs="Karla"/>
          <w:b/>
          <w:bCs/>
          <w:color w:val="003D69"/>
          <w:sz w:val="32"/>
          <w:szCs w:val="32"/>
          <w:lang w:eastAsia="en-AU"/>
        </w:rPr>
        <w:t>PDSA (Plan-Do-Study-Act)</w:t>
      </w:r>
    </w:p>
    <w:tbl>
      <w:tblPr>
        <w:tblStyle w:val="GridTable4-Accent11"/>
        <w:tblW w:w="5000" w:type="pct"/>
        <w:shd w:val="clear" w:color="auto" w:fill="DCF2EE"/>
        <w:tblLook w:val="04A0" w:firstRow="1" w:lastRow="0" w:firstColumn="1" w:lastColumn="0" w:noHBand="0" w:noVBand="1"/>
      </w:tblPr>
      <w:tblGrid>
        <w:gridCol w:w="9628"/>
      </w:tblGrid>
      <w:tr w:rsidR="009E1514" w:rsidRPr="009E1514" w14:paraId="4F004861" w14:textId="77777777" w:rsidTr="009E15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DCF2EE"/>
            <w:hideMark/>
          </w:tcPr>
          <w:p w14:paraId="01041970" w14:textId="77777777" w:rsidR="009E1514" w:rsidRPr="009E1514" w:rsidRDefault="009E1514" w:rsidP="009E1514">
            <w:pPr>
              <w:widowControl w:val="0"/>
              <w:rPr>
                <w:rFonts w:ascii="Karla" w:eastAsia="Karla" w:hAnsi="Karla" w:cs="Karla"/>
                <w:color w:val="293272" w:themeColor="accent1"/>
              </w:rPr>
            </w:pPr>
            <w:r w:rsidRPr="009E1514">
              <w:rPr>
                <w:rFonts w:ascii="Karla" w:eastAsia="Karla" w:hAnsi="Karla" w:cs="Karla"/>
                <w:color w:val="293272" w:themeColor="accent1"/>
              </w:rPr>
              <w:t>Step 2: Doing Part - Plan-Do-Study-Act</w:t>
            </w:r>
          </w:p>
          <w:p w14:paraId="15509211" w14:textId="77777777" w:rsidR="009E1514" w:rsidRPr="009E1514" w:rsidRDefault="009E1514" w:rsidP="009E1514">
            <w:pPr>
              <w:widowControl w:val="0"/>
              <w:rPr>
                <w:rFonts w:ascii="Karla" w:eastAsia="Karla" w:hAnsi="Karla" w:cs="Karla"/>
              </w:rPr>
            </w:pPr>
            <w:r w:rsidRPr="009E1514">
              <w:rPr>
                <w:rFonts w:ascii="Karla" w:eastAsia="Karla" w:hAnsi="Karla" w:cs="Karla"/>
                <w:i/>
                <w:iCs/>
                <w:color w:val="293272" w:themeColor="accent1"/>
              </w:rPr>
              <w:t>Once you have completed the Model for Improvement (MFI), use the template below to document and track your PDSA cycles (i.e. small rapid tests of change).</w:t>
            </w:r>
          </w:p>
        </w:tc>
      </w:tr>
    </w:tbl>
    <w:p w14:paraId="58E58B0A" w14:textId="77777777" w:rsidR="009E1514" w:rsidRPr="009E1514" w:rsidRDefault="009E1514" w:rsidP="009E1514">
      <w:pPr>
        <w:widowControl w:val="0"/>
        <w:spacing w:after="120" w:line="240" w:lineRule="auto"/>
        <w:rPr>
          <w:rFonts w:ascii="Karla" w:eastAsia="Karla" w:hAnsi="Karla" w:cs="Karla"/>
          <w:color w:val="3E3E3E"/>
        </w:rPr>
      </w:pPr>
    </w:p>
    <w:tbl>
      <w:tblPr>
        <w:tblStyle w:val="ListTable31"/>
        <w:tblW w:w="5000" w:type="pct"/>
        <w:tblLook w:val="04A0" w:firstRow="1" w:lastRow="0" w:firstColumn="1" w:lastColumn="0" w:noHBand="0" w:noVBand="1"/>
      </w:tblPr>
      <w:tblGrid>
        <w:gridCol w:w="980"/>
        <w:gridCol w:w="166"/>
        <w:gridCol w:w="1566"/>
        <w:gridCol w:w="1728"/>
        <w:gridCol w:w="1730"/>
        <w:gridCol w:w="1730"/>
        <w:gridCol w:w="1728"/>
      </w:tblGrid>
      <w:tr w:rsidR="009E1514" w:rsidRPr="009E1514" w14:paraId="769CAE84" w14:textId="77777777" w:rsidTr="009E15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8" w:type="pct"/>
            <w:hideMark/>
          </w:tcPr>
          <w:p w14:paraId="7913E009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Karla" w:hAnsi="Karla" w:cs="Karla"/>
              </w:rPr>
            </w:pPr>
            <w:r w:rsidRPr="009E1514">
              <w:rPr>
                <w:rFonts w:ascii="Karla" w:eastAsia="Karla" w:hAnsi="Karla" w:cs="Karla"/>
              </w:rPr>
              <w:t>Idea</w:t>
            </w:r>
          </w:p>
        </w:tc>
        <w:tc>
          <w:tcPr>
            <w:tcW w:w="1800" w:type="pct"/>
            <w:gridSpan w:val="3"/>
            <w:hideMark/>
          </w:tcPr>
          <w:p w14:paraId="0A86BE92" w14:textId="77777777" w:rsidR="009E1514" w:rsidRPr="009E1514" w:rsidRDefault="009E1514" w:rsidP="009E1514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</w:rPr>
            </w:pPr>
            <w:r w:rsidRPr="009E1514">
              <w:rPr>
                <w:rFonts w:ascii="Karla" w:eastAsia="Karla" w:hAnsi="Karla" w:cs="Karla"/>
              </w:rPr>
              <w:t>Plan</w:t>
            </w:r>
          </w:p>
        </w:tc>
        <w:tc>
          <w:tcPr>
            <w:tcW w:w="901" w:type="pct"/>
            <w:hideMark/>
          </w:tcPr>
          <w:p w14:paraId="6E499FE8" w14:textId="77777777" w:rsidR="009E1514" w:rsidRPr="009E1514" w:rsidRDefault="009E1514" w:rsidP="009E1514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</w:rPr>
            </w:pPr>
            <w:r w:rsidRPr="009E1514">
              <w:rPr>
                <w:rFonts w:ascii="Karla" w:eastAsia="Karla" w:hAnsi="Karla" w:cs="Karla"/>
              </w:rPr>
              <w:t>Do</w:t>
            </w:r>
          </w:p>
        </w:tc>
        <w:tc>
          <w:tcPr>
            <w:tcW w:w="901" w:type="pct"/>
            <w:hideMark/>
          </w:tcPr>
          <w:p w14:paraId="19888251" w14:textId="77777777" w:rsidR="009E1514" w:rsidRPr="009E1514" w:rsidRDefault="009E1514" w:rsidP="009E1514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</w:rPr>
            </w:pPr>
            <w:r w:rsidRPr="009E1514">
              <w:rPr>
                <w:rFonts w:ascii="Karla" w:eastAsia="Karla" w:hAnsi="Karla" w:cs="Karla"/>
              </w:rPr>
              <w:t>Study</w:t>
            </w:r>
          </w:p>
        </w:tc>
        <w:tc>
          <w:tcPr>
            <w:tcW w:w="900" w:type="pct"/>
            <w:hideMark/>
          </w:tcPr>
          <w:p w14:paraId="24FC1ACB" w14:textId="77777777" w:rsidR="009E1514" w:rsidRPr="009E1514" w:rsidRDefault="009E1514" w:rsidP="009E1514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</w:rPr>
            </w:pPr>
            <w:r w:rsidRPr="009E1514">
              <w:rPr>
                <w:rFonts w:ascii="Karla" w:eastAsia="Karla" w:hAnsi="Karla" w:cs="Karla"/>
              </w:rPr>
              <w:t>Act</w:t>
            </w:r>
          </w:p>
        </w:tc>
      </w:tr>
      <w:tr w:rsidR="009E1514" w:rsidRPr="009E1514" w14:paraId="1A5D357F" w14:textId="77777777" w:rsidTr="009E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hideMark/>
          </w:tcPr>
          <w:p w14:paraId="73DFF6CF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  <w:r w:rsidRPr="009E1514">
              <w:rPr>
                <w:rFonts w:ascii="Karla" w:eastAsia="Karla" w:hAnsi="Karla" w:cs="Karla"/>
                <w:color w:val="3E3E3E"/>
              </w:rPr>
              <w:t>#</w:t>
            </w:r>
          </w:p>
        </w:tc>
        <w:tc>
          <w:tcPr>
            <w:tcW w:w="900" w:type="pct"/>
            <w:gridSpan w:val="2"/>
            <w:hideMark/>
          </w:tcPr>
          <w:p w14:paraId="720C62F3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r w:rsidRPr="009E1514">
              <w:rPr>
                <w:rFonts w:ascii="Karla" w:eastAsia="Karla" w:hAnsi="Karla" w:cs="Karla"/>
                <w:b/>
                <w:bCs/>
                <w:color w:val="3E3E3E"/>
                <w:lang w:val="en-GB"/>
              </w:rPr>
              <w:t>Plan the test</w:t>
            </w:r>
          </w:p>
        </w:tc>
        <w:tc>
          <w:tcPr>
            <w:tcW w:w="900" w:type="pct"/>
            <w:hideMark/>
          </w:tcPr>
          <w:p w14:paraId="603CF8F0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r w:rsidRPr="009E1514">
              <w:rPr>
                <w:rFonts w:ascii="Karla" w:eastAsia="Karla" w:hAnsi="Karla" w:cs="Karla"/>
                <w:b/>
                <w:bCs/>
                <w:color w:val="3E3E3E"/>
              </w:rPr>
              <w:t>Prediction</w:t>
            </w:r>
          </w:p>
        </w:tc>
        <w:tc>
          <w:tcPr>
            <w:tcW w:w="901" w:type="pct"/>
            <w:hideMark/>
          </w:tcPr>
          <w:p w14:paraId="1E270859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r w:rsidRPr="009E1514">
              <w:rPr>
                <w:rFonts w:ascii="Karla" w:eastAsia="Karla" w:hAnsi="Karla" w:cs="Karla"/>
                <w:b/>
                <w:bCs/>
                <w:color w:val="3E3E3E"/>
                <w:lang w:val="en-GB"/>
              </w:rPr>
              <w:t>Do the test on small scale</w:t>
            </w:r>
          </w:p>
        </w:tc>
        <w:tc>
          <w:tcPr>
            <w:tcW w:w="901" w:type="pct"/>
            <w:hideMark/>
          </w:tcPr>
          <w:p w14:paraId="5A780D28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r w:rsidRPr="009E1514">
              <w:rPr>
                <w:rFonts w:ascii="Karla" w:eastAsia="Karla" w:hAnsi="Karla" w:cs="Karla"/>
                <w:b/>
                <w:bCs/>
                <w:color w:val="3E3E3E"/>
              </w:rPr>
              <w:t>Analyse the results</w:t>
            </w:r>
          </w:p>
        </w:tc>
        <w:tc>
          <w:tcPr>
            <w:tcW w:w="900" w:type="pct"/>
            <w:hideMark/>
          </w:tcPr>
          <w:p w14:paraId="4A9D94AB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</w:rPr>
            </w:pPr>
            <w:proofErr w:type="gramStart"/>
            <w:r w:rsidRPr="009E1514">
              <w:rPr>
                <w:rFonts w:ascii="Karla" w:eastAsia="Karla" w:hAnsi="Karla" w:cs="Karla"/>
                <w:b/>
                <w:bCs/>
                <w:color w:val="3E3E3E"/>
              </w:rPr>
              <w:t>Make a plan</w:t>
            </w:r>
            <w:proofErr w:type="gramEnd"/>
            <w:r w:rsidRPr="009E1514">
              <w:rPr>
                <w:rFonts w:ascii="Karla" w:eastAsia="Karla" w:hAnsi="Karla" w:cs="Karla"/>
                <w:b/>
                <w:bCs/>
                <w:color w:val="3E3E3E"/>
              </w:rPr>
              <w:t xml:space="preserve"> for next step</w:t>
            </w:r>
          </w:p>
        </w:tc>
      </w:tr>
      <w:tr w:rsidR="009E1514" w:rsidRPr="009E1514" w14:paraId="08C9D847" w14:textId="77777777" w:rsidTr="009E151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gridSpan w:val="2"/>
            <w:hideMark/>
          </w:tcPr>
          <w:p w14:paraId="04DA06A8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  <w:sdt>
              <w:sdtPr>
                <w:rPr>
                  <w:rFonts w:ascii="Karla" w:eastAsia="Karla" w:hAnsi="Karla" w:cs="Karla"/>
                  <w:color w:val="3E3E3E"/>
                </w:rPr>
                <w:id w:val="-1961252100"/>
                <w:placeholder>
                  <w:docPart w:val="7C3984CD7068461990BA7B4A06C41E1B"/>
                </w:placeholder>
                <w:showingPlcHdr/>
              </w:sdtPr>
              <w:sdtContent>
                <w:r w:rsidRPr="009E1514">
                  <w:rPr>
                    <w:rFonts w:ascii="Karla" w:eastAsia="Karla" w:hAnsi="Karla" w:cs="Karla"/>
                    <w:i/>
                    <w:iCs/>
                    <w:color w:val="3E3E3E"/>
                  </w:rPr>
                  <w:t>Change idea 1.1</w:t>
                </w:r>
              </w:sdtContent>
            </w:sdt>
          </w:p>
        </w:tc>
        <w:tc>
          <w:tcPr>
            <w:tcW w:w="816" w:type="pct"/>
            <w:hideMark/>
          </w:tcPr>
          <w:p w14:paraId="3B3E1361" w14:textId="77777777" w:rsidR="009E1514" w:rsidRPr="009E1514" w:rsidRDefault="009E1514" w:rsidP="009E1514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 xml:space="preserve">Identify a cohort of patients with diabetes, and </w:t>
            </w:r>
            <w:r w:rsidRPr="009E1514">
              <w:rPr>
                <w:rFonts w:ascii="Karla" w:eastAsia="Times New Roman" w:hAnsi="Karla" w:cs="Arial"/>
                <w:color w:val="000000"/>
                <w:lang w:eastAsia="en-AU"/>
              </w:rPr>
              <w:t>review</w:t>
            </w:r>
            <w:r w:rsidRPr="009E1514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 xml:space="preserve"> for coding accuracy</w:t>
            </w:r>
            <w:r w:rsidRPr="009E1514">
              <w:rPr>
                <w:rFonts w:ascii="Karla" w:eastAsia="Times New Roman" w:hAnsi="Karla" w:cs="Calibri"/>
                <w:b/>
                <w:bCs/>
                <w:color w:val="3E3E3E"/>
                <w:szCs w:val="20"/>
                <w:lang w:eastAsia="en-AU"/>
              </w:rPr>
              <w:t xml:space="preserve"> Prediction: </w:t>
            </w:r>
            <w:r w:rsidRPr="009E1514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 xml:space="preserve">inconsistent coding and </w:t>
            </w:r>
            <w:proofErr w:type="gramStart"/>
            <w:r w:rsidRPr="009E1514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>free-text</w:t>
            </w:r>
            <w:proofErr w:type="gramEnd"/>
            <w:r w:rsidRPr="009E1514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 xml:space="preserve"> of conditions</w:t>
            </w:r>
          </w:p>
        </w:tc>
        <w:tc>
          <w:tcPr>
            <w:tcW w:w="900" w:type="pct"/>
            <w:hideMark/>
          </w:tcPr>
          <w:p w14:paraId="577A3A7E" w14:textId="77777777" w:rsidR="009E1514" w:rsidRPr="009E1514" w:rsidRDefault="009E1514" w:rsidP="009E1514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sdt>
              <w:sdtPr>
                <w:rPr>
                  <w:rFonts w:ascii="Karla" w:eastAsia="Times New Roman" w:hAnsi="Karla" w:cs="Calibri"/>
                  <w:color w:val="3E3E3E"/>
                  <w:szCs w:val="20"/>
                  <w:lang w:eastAsia="en-AU"/>
                </w:rPr>
                <w:id w:val="-674499258"/>
                <w:placeholder>
                  <w:docPart w:val="AED7E540991C4A34AED70F9CA14FA8E1"/>
                </w:placeholder>
              </w:sdtPr>
              <w:sdtContent>
                <w:r w:rsidRPr="009E1514">
                  <w:rPr>
                    <w:rFonts w:ascii="Karla" w:eastAsia="Times New Roman" w:hAnsi="Karla" w:cs="Calibri"/>
                    <w:color w:val="3E3E3E"/>
                    <w:szCs w:val="20"/>
                    <w:lang w:eastAsia="en-AU"/>
                  </w:rPr>
                  <w:t>Completed on 1/7/25</w:t>
                </w:r>
              </w:sdtContent>
            </w:sdt>
          </w:p>
        </w:tc>
        <w:sdt>
          <w:sdtPr>
            <w:rPr>
              <w:rFonts w:ascii="Karla" w:eastAsia="Times New Roman" w:hAnsi="Karla" w:cs="Arial"/>
              <w:color w:val="3E3E3E"/>
              <w:szCs w:val="20"/>
              <w:lang w:eastAsia="en-AU"/>
            </w:rPr>
            <w:id w:val="-210270274"/>
            <w:placeholder>
              <w:docPart w:val="31D408C416714F6A9DCBA13F44AB9E48"/>
            </w:placeholder>
          </w:sdtPr>
          <w:sdtContent>
            <w:tc>
              <w:tcPr>
                <w:tcW w:w="901" w:type="pct"/>
                <w:hideMark/>
              </w:tcPr>
              <w:p w14:paraId="0722CDD7" w14:textId="77777777" w:rsidR="009E1514" w:rsidRPr="009E1514" w:rsidRDefault="009E1514" w:rsidP="009E1514">
                <w:pPr>
                  <w:widowControl w:val="0"/>
                  <w:spacing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Karla" w:hAnsi="Karla" w:cs="Karla"/>
                    <w:color w:val="3E3E3E"/>
                    <w:szCs w:val="20"/>
                  </w:rPr>
                </w:pPr>
                <w:r w:rsidRPr="009E1514">
                  <w:rPr>
                    <w:rFonts w:ascii="Karla" w:eastAsia="Times New Roman" w:hAnsi="Karla" w:cs="Calibri"/>
                    <w:color w:val="3E3E3E"/>
                    <w:szCs w:val="20"/>
                    <w:lang w:eastAsia="en-AU"/>
                  </w:rPr>
                  <w:t>Principal GP to review 150 patients with indicated and not diagnosed patients. The majority 80 patients have pre-diabetes and 45 were overdue for a HBA1C test. 5 were inactive patients. 10 were on metformin relating to polycystic ovary syndrome, 20 were incorrectly coded and the remaining 35 patient were provided to other GPs for investigation.</w:t>
                </w:r>
              </w:p>
            </w:tc>
          </w:sdtContent>
        </w:sdt>
        <w:sdt>
          <w:sdtPr>
            <w:rPr>
              <w:rFonts w:ascii="Karla" w:eastAsia="Times New Roman" w:hAnsi="Karla" w:cs="Arial"/>
              <w:color w:val="000000"/>
              <w:szCs w:val="20"/>
              <w:lang w:eastAsia="en-AU"/>
            </w:rPr>
            <w:id w:val="-327519960"/>
            <w:placeholder>
              <w:docPart w:val="6CF7ECC6977D43A8ADB8F23D2B13B17C"/>
            </w:placeholder>
          </w:sdtPr>
          <w:sdtContent>
            <w:tc>
              <w:tcPr>
                <w:tcW w:w="901" w:type="pct"/>
                <w:hideMark/>
              </w:tcPr>
              <w:p w14:paraId="5D3F7151" w14:textId="77777777" w:rsidR="009E1514" w:rsidRPr="009E1514" w:rsidRDefault="009E1514" w:rsidP="009E1514">
                <w:pPr>
                  <w:widowControl w:val="0"/>
                  <w:spacing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Karla" w:eastAsia="Karla" w:hAnsi="Karla" w:cs="Karla"/>
                    <w:i/>
                    <w:iCs/>
                    <w:color w:val="3E3E3E"/>
                    <w:szCs w:val="20"/>
                  </w:rPr>
                </w:pPr>
                <w:r w:rsidRPr="009E1514">
                  <w:rPr>
                    <w:rFonts w:ascii="Karla" w:eastAsia="Times New Roman" w:hAnsi="Karla" w:cs="Calibri"/>
                    <w:color w:val="000000"/>
                    <w:szCs w:val="20"/>
                    <w:lang w:eastAsia="en-AU"/>
                  </w:rPr>
                  <w:t>Schedule a clinician meeting to create a uniform coding for diabetes and update clinical coding policy. Invite PHN to present to your team on the importance of clinical coding</w:t>
                </w:r>
              </w:p>
            </w:tc>
          </w:sdtContent>
        </w:sdt>
        <w:tc>
          <w:tcPr>
            <w:tcW w:w="900" w:type="pct"/>
            <w:hideMark/>
          </w:tcPr>
          <w:p w14:paraId="65EB23D0" w14:textId="77777777" w:rsidR="009E1514" w:rsidRPr="009E1514" w:rsidRDefault="009E1514" w:rsidP="009E1514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i/>
                <w:iCs/>
                <w:color w:val="3E3E3E"/>
                <w:szCs w:val="20"/>
              </w:rPr>
            </w:pPr>
            <w:r w:rsidRPr="009E1514">
              <w:rPr>
                <w:rFonts w:ascii="Karla" w:eastAsia="Times New Roman" w:hAnsi="Karla" w:cs="Calibri"/>
                <w:color w:val="000000"/>
                <w:szCs w:val="20"/>
                <w:lang w:eastAsia="en-AU"/>
              </w:rPr>
              <w:t>Identify a cohort of patients with diabetes, and revie for coding accuracy</w:t>
            </w:r>
            <w:r w:rsidRPr="009E1514">
              <w:rPr>
                <w:rFonts w:ascii="Karla" w:eastAsia="Times New Roman" w:hAnsi="Karla" w:cs="Calibri"/>
                <w:b/>
                <w:bCs/>
                <w:color w:val="3E3E3E"/>
                <w:szCs w:val="20"/>
                <w:lang w:eastAsia="en-AU"/>
              </w:rPr>
              <w:t xml:space="preserve"> Prediction: </w:t>
            </w:r>
            <w:r w:rsidRPr="009E1514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 xml:space="preserve">inconsistent coding and </w:t>
            </w:r>
            <w:proofErr w:type="gramStart"/>
            <w:r w:rsidRPr="009E1514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>free-text</w:t>
            </w:r>
            <w:proofErr w:type="gramEnd"/>
            <w:r w:rsidRPr="009E1514">
              <w:rPr>
                <w:rFonts w:ascii="Karla" w:eastAsia="Times New Roman" w:hAnsi="Karla" w:cs="Calibri"/>
                <w:color w:val="3E3E3E"/>
                <w:szCs w:val="20"/>
                <w:lang w:eastAsia="en-AU"/>
              </w:rPr>
              <w:t xml:space="preserve"> of conditions</w:t>
            </w:r>
          </w:p>
        </w:tc>
      </w:tr>
      <w:tr w:rsidR="009E1514" w:rsidRPr="009E1514" w14:paraId="18E7C941" w14:textId="77777777" w:rsidTr="009E15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gridSpan w:val="2"/>
            <w:hideMark/>
          </w:tcPr>
          <w:p w14:paraId="427ADCFB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Karla" w:hAnsi="Karla" w:cs="Karla"/>
                <w:i/>
                <w:iCs/>
                <w:color w:val="3E3E3E"/>
              </w:rPr>
            </w:pPr>
            <w:sdt>
              <w:sdtPr>
                <w:rPr>
                  <w:rFonts w:ascii="Karla" w:eastAsia="Karla" w:hAnsi="Karla" w:cs="Karla"/>
                  <w:i/>
                  <w:iCs/>
                  <w:color w:val="3E3E3E"/>
                </w:rPr>
                <w:id w:val="1541015876"/>
                <w:placeholder>
                  <w:docPart w:val="19D090961EC94BE2ABB24345F974B282"/>
                </w:placeholder>
              </w:sdtPr>
              <w:sdtContent>
                <w:sdt>
                  <w:sdtPr>
                    <w:rPr>
                      <w:rFonts w:ascii="Karla" w:eastAsia="Karla" w:hAnsi="Karla" w:cs="Karla"/>
                      <w:i/>
                      <w:iCs/>
                      <w:color w:val="3E3E3E"/>
                    </w:rPr>
                    <w:id w:val="-1269847162"/>
                    <w:placeholder>
                      <w:docPart w:val="71E88040CCA54E2BB0BC79996F0B6ACB"/>
                    </w:placeholder>
                  </w:sdtPr>
                  <w:sdtContent>
                    <w:r w:rsidRPr="009E1514">
                      <w:rPr>
                        <w:rFonts w:ascii="Karla" w:eastAsia="Karla" w:hAnsi="Karla" w:cs="Karla"/>
                        <w:i/>
                        <w:iCs/>
                        <w:color w:val="3E3E3E"/>
                      </w:rPr>
                      <w:t>Change idea 1.2</w:t>
                    </w:r>
                  </w:sdtContent>
                </w:sdt>
              </w:sdtContent>
            </w:sdt>
          </w:p>
        </w:tc>
        <w:tc>
          <w:tcPr>
            <w:tcW w:w="816" w:type="pct"/>
            <w:hideMark/>
          </w:tcPr>
          <w:p w14:paraId="7E7C6411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9E1514">
              <w:rPr>
                <w:rFonts w:ascii="Karla" w:eastAsia="Karla" w:hAnsi="Karla" w:cs="Calibri"/>
                <w:color w:val="3E3E3E"/>
                <w:szCs w:val="20"/>
              </w:rPr>
              <w:t>Schedule a clinician meeting to create a uniform coding for diabetes and update clinical coding policy.</w:t>
            </w:r>
          </w:p>
        </w:tc>
        <w:tc>
          <w:tcPr>
            <w:tcW w:w="900" w:type="pct"/>
            <w:hideMark/>
          </w:tcPr>
          <w:p w14:paraId="0517ED0B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9E1514">
              <w:rPr>
                <w:rFonts w:ascii="Karla" w:eastAsia="Karla" w:hAnsi="Karla" w:cs="Calibri"/>
                <w:color w:val="3E3E3E"/>
                <w:szCs w:val="20"/>
              </w:rPr>
              <w:t>Clinical meeting held 14/7/25</w:t>
            </w:r>
          </w:p>
        </w:tc>
        <w:tc>
          <w:tcPr>
            <w:tcW w:w="901" w:type="pct"/>
            <w:hideMark/>
          </w:tcPr>
          <w:p w14:paraId="01ED850F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9E1514">
              <w:rPr>
                <w:rFonts w:ascii="Karla" w:eastAsia="Karla" w:hAnsi="Karla" w:cs="Calibri"/>
                <w:color w:val="3E3E3E"/>
                <w:szCs w:val="20"/>
              </w:rPr>
              <w:t xml:space="preserve">5 out of 7 GPs attend this meeting. 3 of the GPs were not aware of comment and provisional diagnosis fields and therefore have been free-texting diagnosis. Reason for visit was also defaulting to add to patient history due to BP preference settings. This was fixed for all GPs. </w:t>
            </w:r>
          </w:p>
        </w:tc>
        <w:tc>
          <w:tcPr>
            <w:tcW w:w="901" w:type="pct"/>
            <w:hideMark/>
          </w:tcPr>
          <w:p w14:paraId="10163D8F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9E1514">
              <w:rPr>
                <w:rFonts w:ascii="Karla" w:eastAsia="Karla" w:hAnsi="Karla" w:cs="Arial"/>
                <w:color w:val="3E3E3E"/>
                <w:szCs w:val="20"/>
              </w:rPr>
              <w:t>PMs preference settings to be fixed for all GPs to not enforce reason for visit to be added automatically to patient history.</w:t>
            </w:r>
          </w:p>
        </w:tc>
        <w:tc>
          <w:tcPr>
            <w:tcW w:w="900" w:type="pct"/>
            <w:hideMark/>
          </w:tcPr>
          <w:p w14:paraId="404457C4" w14:textId="77777777" w:rsidR="009E1514" w:rsidRPr="009E1514" w:rsidRDefault="009E1514" w:rsidP="009E151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  <w:r w:rsidRPr="009E1514">
              <w:rPr>
                <w:rFonts w:ascii="Karla" w:eastAsia="Karla" w:hAnsi="Karla" w:cs="Calibri"/>
                <w:color w:val="3E3E3E"/>
                <w:szCs w:val="20"/>
              </w:rPr>
              <w:t>Schedule a clinician meeting to create a uniform coding for diabetes and update clinical coding policy.</w:t>
            </w:r>
          </w:p>
        </w:tc>
      </w:tr>
      <w:tr w:rsidR="009E1514" w:rsidRPr="009E1514" w14:paraId="5E80DA9D" w14:textId="77777777" w:rsidTr="009E151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gridSpan w:val="2"/>
            <w:hideMark/>
          </w:tcPr>
          <w:p w14:paraId="0F208E4B" w14:textId="77777777" w:rsidR="009E1514" w:rsidRPr="009E1514" w:rsidRDefault="009E1514" w:rsidP="009E1514">
            <w:pPr>
              <w:widowControl w:val="0"/>
              <w:spacing w:after="120"/>
              <w:rPr>
                <w:rFonts w:ascii="Karla" w:eastAsia="Karla" w:hAnsi="Karla" w:cs="Karla"/>
                <w:color w:val="3E3E3E"/>
              </w:rPr>
            </w:pPr>
            <w:r w:rsidRPr="009E1514">
              <w:rPr>
                <w:rFonts w:ascii="Karla" w:eastAsia="Karla" w:hAnsi="Karla" w:cs="Karla"/>
                <w:color w:val="3E3E3E"/>
              </w:rPr>
              <w:t>Summary of Results</w:t>
            </w:r>
          </w:p>
        </w:tc>
        <w:tc>
          <w:tcPr>
            <w:tcW w:w="4418" w:type="pct"/>
            <w:gridSpan w:val="5"/>
          </w:tcPr>
          <w:p w14:paraId="6EFF9841" w14:textId="77777777" w:rsidR="009E1514" w:rsidRPr="009E1514" w:rsidRDefault="009E1514" w:rsidP="009E1514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arla" w:eastAsia="Karla" w:hAnsi="Karla" w:cs="Karla"/>
                <w:color w:val="3E3E3E"/>
                <w:szCs w:val="20"/>
              </w:rPr>
            </w:pPr>
          </w:p>
        </w:tc>
      </w:tr>
    </w:tbl>
    <w:p w14:paraId="598006F2" w14:textId="141874B2" w:rsidR="009B1A9B" w:rsidRPr="009E1514" w:rsidRDefault="009B1A9B" w:rsidP="009E1514"/>
    <w:sectPr w:rsidR="009B1A9B" w:rsidRPr="009E1514" w:rsidSect="009E1514">
      <w:headerReference w:type="first" r:id="rId11"/>
      <w:footerReference w:type="first" r:id="rId12"/>
      <w:pgSz w:w="11906" w:h="16838"/>
      <w:pgMar w:top="851" w:right="1134" w:bottom="567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C31FE" w14:textId="77777777" w:rsidR="00420F0E" w:rsidRDefault="00420F0E" w:rsidP="0065480B">
      <w:pPr>
        <w:spacing w:after="0" w:line="240" w:lineRule="auto"/>
      </w:pPr>
      <w:r>
        <w:separator/>
      </w:r>
    </w:p>
  </w:endnote>
  <w:endnote w:type="continuationSeparator" w:id="0">
    <w:p w14:paraId="1E8AD1CF" w14:textId="77777777" w:rsidR="00420F0E" w:rsidRDefault="00420F0E" w:rsidP="0065480B">
      <w:pPr>
        <w:spacing w:after="0" w:line="240" w:lineRule="auto"/>
      </w:pPr>
      <w:r>
        <w:continuationSeparator/>
      </w:r>
    </w:p>
  </w:endnote>
  <w:endnote w:type="continuationNotice" w:id="1">
    <w:p w14:paraId="62AB7594" w14:textId="77777777" w:rsidR="00420F0E" w:rsidRDefault="00420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C7F3B" w14:textId="384139F5" w:rsidR="007B01B9" w:rsidRDefault="002F1F10" w:rsidP="009B1A9B">
    <w:pPr>
      <w:pStyle w:val="Footer"/>
      <w:rPr>
        <w:sz w:val="15"/>
        <w:szCs w:val="15"/>
      </w:rPr>
    </w:pPr>
    <w:r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886E" w14:textId="77777777" w:rsidR="00420F0E" w:rsidRDefault="00420F0E" w:rsidP="0065480B">
      <w:pPr>
        <w:spacing w:after="0" w:line="240" w:lineRule="auto"/>
      </w:pPr>
      <w:r>
        <w:separator/>
      </w:r>
    </w:p>
  </w:footnote>
  <w:footnote w:type="continuationSeparator" w:id="0">
    <w:p w14:paraId="73145A83" w14:textId="77777777" w:rsidR="00420F0E" w:rsidRDefault="00420F0E" w:rsidP="0065480B">
      <w:pPr>
        <w:spacing w:after="0" w:line="240" w:lineRule="auto"/>
      </w:pPr>
      <w:r>
        <w:continuationSeparator/>
      </w:r>
    </w:p>
  </w:footnote>
  <w:footnote w:type="continuationNotice" w:id="1">
    <w:p w14:paraId="55FC3D0C" w14:textId="77777777" w:rsidR="00420F0E" w:rsidRDefault="00420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7140EA2" w:rsidR="004E559A" w:rsidRDefault="00E44F1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8240CF" wp14:editId="1C0F147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66025" cy="1285875"/>
          <wp:effectExtent l="0" t="0" r="0" b="0"/>
          <wp:wrapTight wrapText="bothSides">
            <wp:wrapPolygon edited="0">
              <wp:start x="0" y="0"/>
              <wp:lineTo x="0" y="21120"/>
              <wp:lineTo x="21537" y="21120"/>
              <wp:lineTo x="21537" y="0"/>
              <wp:lineTo x="0" y="0"/>
            </wp:wrapPolygon>
          </wp:wrapTight>
          <wp:docPr id="1053046373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5551126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287" cy="1286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5344982"/>
    <w:multiLevelType w:val="hybridMultilevel"/>
    <w:tmpl w:val="77E65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E5A50F6"/>
    <w:multiLevelType w:val="hybridMultilevel"/>
    <w:tmpl w:val="DADCC8F8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95208"/>
    <w:multiLevelType w:val="hybridMultilevel"/>
    <w:tmpl w:val="13A60C32"/>
    <w:lvl w:ilvl="0" w:tplc="FE2A559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74777B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376998"/>
    <w:multiLevelType w:val="hybridMultilevel"/>
    <w:tmpl w:val="7D9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BC0740"/>
    <w:multiLevelType w:val="hybridMultilevel"/>
    <w:tmpl w:val="54C463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707294">
    <w:abstractNumId w:val="13"/>
  </w:num>
  <w:num w:numId="2" w16cid:durableId="75329946">
    <w:abstractNumId w:val="11"/>
  </w:num>
  <w:num w:numId="3" w16cid:durableId="2021739728">
    <w:abstractNumId w:val="15"/>
  </w:num>
  <w:num w:numId="4" w16cid:durableId="1289974609">
    <w:abstractNumId w:val="8"/>
  </w:num>
  <w:num w:numId="5" w16cid:durableId="619384052">
    <w:abstractNumId w:val="7"/>
  </w:num>
  <w:num w:numId="6" w16cid:durableId="298727309">
    <w:abstractNumId w:val="7"/>
  </w:num>
  <w:num w:numId="7" w16cid:durableId="1361317756">
    <w:abstractNumId w:val="6"/>
  </w:num>
  <w:num w:numId="8" w16cid:durableId="965548784">
    <w:abstractNumId w:val="6"/>
  </w:num>
  <w:num w:numId="9" w16cid:durableId="1170561015">
    <w:abstractNumId w:val="5"/>
  </w:num>
  <w:num w:numId="10" w16cid:durableId="2044673547">
    <w:abstractNumId w:val="5"/>
  </w:num>
  <w:num w:numId="11" w16cid:durableId="1442460339">
    <w:abstractNumId w:val="4"/>
  </w:num>
  <w:num w:numId="12" w16cid:durableId="1385836635">
    <w:abstractNumId w:val="4"/>
  </w:num>
  <w:num w:numId="13" w16cid:durableId="1529373693">
    <w:abstractNumId w:val="3"/>
  </w:num>
  <w:num w:numId="14" w16cid:durableId="505903021">
    <w:abstractNumId w:val="3"/>
  </w:num>
  <w:num w:numId="15" w16cid:durableId="833033443">
    <w:abstractNumId w:val="2"/>
  </w:num>
  <w:num w:numId="16" w16cid:durableId="1324359830">
    <w:abstractNumId w:val="2"/>
  </w:num>
  <w:num w:numId="17" w16cid:durableId="1306928869">
    <w:abstractNumId w:val="1"/>
  </w:num>
  <w:num w:numId="18" w16cid:durableId="1488133820">
    <w:abstractNumId w:val="1"/>
  </w:num>
  <w:num w:numId="19" w16cid:durableId="165438962">
    <w:abstractNumId w:val="0"/>
  </w:num>
  <w:num w:numId="20" w16cid:durableId="1746414946">
    <w:abstractNumId w:val="0"/>
  </w:num>
  <w:num w:numId="21" w16cid:durableId="956064002">
    <w:abstractNumId w:val="7"/>
  </w:num>
  <w:num w:numId="22" w16cid:durableId="534582160">
    <w:abstractNumId w:val="6"/>
  </w:num>
  <w:num w:numId="23" w16cid:durableId="1366523426">
    <w:abstractNumId w:val="5"/>
  </w:num>
  <w:num w:numId="24" w16cid:durableId="1098133296">
    <w:abstractNumId w:val="4"/>
  </w:num>
  <w:num w:numId="25" w16cid:durableId="567765270">
    <w:abstractNumId w:val="3"/>
  </w:num>
  <w:num w:numId="26" w16cid:durableId="1679694449">
    <w:abstractNumId w:val="2"/>
  </w:num>
  <w:num w:numId="27" w16cid:durableId="1391925109">
    <w:abstractNumId w:val="1"/>
  </w:num>
  <w:num w:numId="28" w16cid:durableId="408893578">
    <w:abstractNumId w:val="0"/>
  </w:num>
  <w:num w:numId="29" w16cid:durableId="769085004">
    <w:abstractNumId w:val="7"/>
  </w:num>
  <w:num w:numId="30" w16cid:durableId="271666108">
    <w:abstractNumId w:val="6"/>
  </w:num>
  <w:num w:numId="31" w16cid:durableId="190077500">
    <w:abstractNumId w:val="5"/>
  </w:num>
  <w:num w:numId="32" w16cid:durableId="1879469590">
    <w:abstractNumId w:val="4"/>
  </w:num>
  <w:num w:numId="33" w16cid:durableId="1484422297">
    <w:abstractNumId w:val="3"/>
  </w:num>
  <w:num w:numId="34" w16cid:durableId="1713963253">
    <w:abstractNumId w:val="2"/>
  </w:num>
  <w:num w:numId="35" w16cid:durableId="1028408233">
    <w:abstractNumId w:val="1"/>
  </w:num>
  <w:num w:numId="36" w16cid:durableId="37753115">
    <w:abstractNumId w:val="0"/>
  </w:num>
  <w:num w:numId="37" w16cid:durableId="1318729421">
    <w:abstractNumId w:val="7"/>
  </w:num>
  <w:num w:numId="38" w16cid:durableId="132069655">
    <w:abstractNumId w:val="6"/>
  </w:num>
  <w:num w:numId="39" w16cid:durableId="776364973">
    <w:abstractNumId w:val="5"/>
  </w:num>
  <w:num w:numId="40" w16cid:durableId="1798601106">
    <w:abstractNumId w:val="4"/>
  </w:num>
  <w:num w:numId="41" w16cid:durableId="1328441779">
    <w:abstractNumId w:val="3"/>
  </w:num>
  <w:num w:numId="42" w16cid:durableId="1816944921">
    <w:abstractNumId w:val="2"/>
  </w:num>
  <w:num w:numId="43" w16cid:durableId="629747420">
    <w:abstractNumId w:val="1"/>
  </w:num>
  <w:num w:numId="44" w16cid:durableId="63139844">
    <w:abstractNumId w:val="0"/>
  </w:num>
  <w:num w:numId="45" w16cid:durableId="2102022049">
    <w:abstractNumId w:val="12"/>
  </w:num>
  <w:num w:numId="46" w16cid:durableId="1174614930">
    <w:abstractNumId w:val="14"/>
  </w:num>
  <w:num w:numId="47" w16cid:durableId="1151019090">
    <w:abstractNumId w:val="9"/>
  </w:num>
  <w:num w:numId="48" w16cid:durableId="8902654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07737"/>
    <w:rsid w:val="00014ABE"/>
    <w:rsid w:val="000303BC"/>
    <w:rsid w:val="00034DF4"/>
    <w:rsid w:val="00043508"/>
    <w:rsid w:val="000A4AFE"/>
    <w:rsid w:val="000D1C08"/>
    <w:rsid w:val="000D357E"/>
    <w:rsid w:val="000F0097"/>
    <w:rsid w:val="000F04B3"/>
    <w:rsid w:val="00102C58"/>
    <w:rsid w:val="00115E20"/>
    <w:rsid w:val="00127C33"/>
    <w:rsid w:val="0014038E"/>
    <w:rsid w:val="001547E5"/>
    <w:rsid w:val="001723EC"/>
    <w:rsid w:val="00193981"/>
    <w:rsid w:val="00194CEB"/>
    <w:rsid w:val="001B1FD3"/>
    <w:rsid w:val="001C0AB5"/>
    <w:rsid w:val="001D55D0"/>
    <w:rsid w:val="00200733"/>
    <w:rsid w:val="00217849"/>
    <w:rsid w:val="00221D7B"/>
    <w:rsid w:val="00233789"/>
    <w:rsid w:val="00240099"/>
    <w:rsid w:val="00253996"/>
    <w:rsid w:val="00262DEB"/>
    <w:rsid w:val="00264704"/>
    <w:rsid w:val="002A118B"/>
    <w:rsid w:val="002B5409"/>
    <w:rsid w:val="002C0C82"/>
    <w:rsid w:val="002F1F10"/>
    <w:rsid w:val="002F2126"/>
    <w:rsid w:val="002F799A"/>
    <w:rsid w:val="00310F0B"/>
    <w:rsid w:val="0031113C"/>
    <w:rsid w:val="00316CD5"/>
    <w:rsid w:val="00332C6A"/>
    <w:rsid w:val="00356971"/>
    <w:rsid w:val="00364A44"/>
    <w:rsid w:val="003A0D70"/>
    <w:rsid w:val="003C4A2E"/>
    <w:rsid w:val="003D7B79"/>
    <w:rsid w:val="003E5539"/>
    <w:rsid w:val="004117DB"/>
    <w:rsid w:val="00420F0E"/>
    <w:rsid w:val="004275EA"/>
    <w:rsid w:val="0043357F"/>
    <w:rsid w:val="00443820"/>
    <w:rsid w:val="0044475F"/>
    <w:rsid w:val="004675A8"/>
    <w:rsid w:val="004B013A"/>
    <w:rsid w:val="004D0A78"/>
    <w:rsid w:val="004E559A"/>
    <w:rsid w:val="004F102D"/>
    <w:rsid w:val="005051C8"/>
    <w:rsid w:val="00507B8F"/>
    <w:rsid w:val="005176B0"/>
    <w:rsid w:val="00526BD6"/>
    <w:rsid w:val="00546E76"/>
    <w:rsid w:val="00577526"/>
    <w:rsid w:val="00582CF3"/>
    <w:rsid w:val="0059173A"/>
    <w:rsid w:val="00592192"/>
    <w:rsid w:val="005A6B04"/>
    <w:rsid w:val="005D45AB"/>
    <w:rsid w:val="005F3342"/>
    <w:rsid w:val="005F5A8B"/>
    <w:rsid w:val="00602FAD"/>
    <w:rsid w:val="00605D67"/>
    <w:rsid w:val="00613B17"/>
    <w:rsid w:val="00617410"/>
    <w:rsid w:val="0065480B"/>
    <w:rsid w:val="006609DD"/>
    <w:rsid w:val="0069659D"/>
    <w:rsid w:val="006C1D80"/>
    <w:rsid w:val="006C31DA"/>
    <w:rsid w:val="006D007B"/>
    <w:rsid w:val="006E1052"/>
    <w:rsid w:val="00702C86"/>
    <w:rsid w:val="00714155"/>
    <w:rsid w:val="00736959"/>
    <w:rsid w:val="00744CCB"/>
    <w:rsid w:val="00782187"/>
    <w:rsid w:val="00782853"/>
    <w:rsid w:val="00795872"/>
    <w:rsid w:val="007B01B9"/>
    <w:rsid w:val="007B2FDC"/>
    <w:rsid w:val="007D4EEA"/>
    <w:rsid w:val="0080451D"/>
    <w:rsid w:val="0084518A"/>
    <w:rsid w:val="00875C3B"/>
    <w:rsid w:val="0087763E"/>
    <w:rsid w:val="0088042D"/>
    <w:rsid w:val="00886B29"/>
    <w:rsid w:val="00886C57"/>
    <w:rsid w:val="008871DE"/>
    <w:rsid w:val="00890770"/>
    <w:rsid w:val="008917D7"/>
    <w:rsid w:val="008C28E2"/>
    <w:rsid w:val="008D3E20"/>
    <w:rsid w:val="008E1255"/>
    <w:rsid w:val="009217AD"/>
    <w:rsid w:val="00931B98"/>
    <w:rsid w:val="009321F1"/>
    <w:rsid w:val="00932A22"/>
    <w:rsid w:val="009611D8"/>
    <w:rsid w:val="009617FB"/>
    <w:rsid w:val="00967DC7"/>
    <w:rsid w:val="009913CA"/>
    <w:rsid w:val="009B1A9B"/>
    <w:rsid w:val="009B527D"/>
    <w:rsid w:val="009C7B11"/>
    <w:rsid w:val="009D19CA"/>
    <w:rsid w:val="009D311F"/>
    <w:rsid w:val="009E1514"/>
    <w:rsid w:val="009E356E"/>
    <w:rsid w:val="009F4811"/>
    <w:rsid w:val="00A0004B"/>
    <w:rsid w:val="00A0299C"/>
    <w:rsid w:val="00A040BB"/>
    <w:rsid w:val="00A26B1E"/>
    <w:rsid w:val="00A36735"/>
    <w:rsid w:val="00A42017"/>
    <w:rsid w:val="00A436A8"/>
    <w:rsid w:val="00A63C88"/>
    <w:rsid w:val="00A95D10"/>
    <w:rsid w:val="00A9618B"/>
    <w:rsid w:val="00AA6F3D"/>
    <w:rsid w:val="00AB26EC"/>
    <w:rsid w:val="00AB4716"/>
    <w:rsid w:val="00AF67D9"/>
    <w:rsid w:val="00B02433"/>
    <w:rsid w:val="00B0688C"/>
    <w:rsid w:val="00B3217D"/>
    <w:rsid w:val="00B37650"/>
    <w:rsid w:val="00BB0C9E"/>
    <w:rsid w:val="00BB4DE4"/>
    <w:rsid w:val="00BB7783"/>
    <w:rsid w:val="00BC3781"/>
    <w:rsid w:val="00BE08E7"/>
    <w:rsid w:val="00BF4B0B"/>
    <w:rsid w:val="00C01EC7"/>
    <w:rsid w:val="00C218B4"/>
    <w:rsid w:val="00C532A9"/>
    <w:rsid w:val="00C5374A"/>
    <w:rsid w:val="00C5704A"/>
    <w:rsid w:val="00C72B5D"/>
    <w:rsid w:val="00C805DC"/>
    <w:rsid w:val="00CA64B3"/>
    <w:rsid w:val="00CE6090"/>
    <w:rsid w:val="00CF1F3B"/>
    <w:rsid w:val="00CF7C21"/>
    <w:rsid w:val="00D23E2E"/>
    <w:rsid w:val="00D30AE2"/>
    <w:rsid w:val="00D503EA"/>
    <w:rsid w:val="00D50A09"/>
    <w:rsid w:val="00D64669"/>
    <w:rsid w:val="00D95465"/>
    <w:rsid w:val="00DA4CC0"/>
    <w:rsid w:val="00DA5332"/>
    <w:rsid w:val="00DB3C3E"/>
    <w:rsid w:val="00DB4462"/>
    <w:rsid w:val="00DE19DD"/>
    <w:rsid w:val="00E44F1C"/>
    <w:rsid w:val="00E47EE1"/>
    <w:rsid w:val="00E5233B"/>
    <w:rsid w:val="00E62C84"/>
    <w:rsid w:val="00E737AC"/>
    <w:rsid w:val="00E73815"/>
    <w:rsid w:val="00E8426D"/>
    <w:rsid w:val="00E962BD"/>
    <w:rsid w:val="00EC1220"/>
    <w:rsid w:val="00EC23A9"/>
    <w:rsid w:val="00ED429F"/>
    <w:rsid w:val="00EE22EF"/>
    <w:rsid w:val="00EE6D2F"/>
    <w:rsid w:val="00EF2825"/>
    <w:rsid w:val="00EF613C"/>
    <w:rsid w:val="00F03233"/>
    <w:rsid w:val="00F533D2"/>
    <w:rsid w:val="00F57976"/>
    <w:rsid w:val="00F6509D"/>
    <w:rsid w:val="00F81FF4"/>
    <w:rsid w:val="00F87A3B"/>
    <w:rsid w:val="00FA1ADC"/>
    <w:rsid w:val="00FC4764"/>
    <w:rsid w:val="00FF0DE5"/>
    <w:rsid w:val="00FF7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9EB8CFDC-BA52-4F8E-A2E9-2E4A6686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D23E2E"/>
    <w:pPr>
      <w:keepNext/>
      <w:keepLines/>
      <w:pBdr>
        <w:bottom w:val="single" w:sz="4" w:space="1" w:color="2C6DA6" w:themeColor="accent2"/>
      </w:pBdr>
      <w:spacing w:before="360" w:after="360" w:line="240" w:lineRule="auto"/>
      <w:outlineLvl w:val="0"/>
    </w:pPr>
    <w:rPr>
      <w:rFonts w:eastAsiaTheme="majorEastAsia" w:cstheme="majorBidi"/>
      <w:color w:val="2C6DA6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5A285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9327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55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418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418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E2E"/>
    <w:rPr>
      <w:rFonts w:ascii="Arial" w:eastAsiaTheme="majorEastAsia" w:hAnsi="Arial" w:cstheme="majorBidi"/>
      <w:color w:val="2C6DA6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5A285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2C6DA6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2C6DA6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293272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1E2555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293272" w:themeColor="accent1"/>
      </w:pBdr>
      <w:spacing w:before="200" w:after="280"/>
      <w:ind w:left="936" w:right="936"/>
    </w:pPr>
    <w:rPr>
      <w:b/>
      <w:bCs/>
      <w:i/>
      <w:iCs/>
      <w:color w:val="2932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293272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293272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14183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14183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7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38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3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40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41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42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43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44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1E2555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293272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9B1A9B"/>
    <w:rPr>
      <w:color w:val="2C6DA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B"/>
    <w:rPr>
      <w:color w:val="605E5C"/>
      <w:shd w:val="clear" w:color="auto" w:fill="E1DFDD"/>
    </w:rPr>
  </w:style>
  <w:style w:type="paragraph" w:customStyle="1" w:styleId="Dotpoint">
    <w:name w:val="Dot point"/>
    <w:basedOn w:val="ListParagraph"/>
    <w:link w:val="DotpointChar"/>
    <w:autoRedefine/>
    <w:qFormat/>
    <w:rsid w:val="000D357E"/>
    <w:pPr>
      <w:spacing w:after="0" w:line="240" w:lineRule="auto"/>
      <w:ind w:left="0"/>
    </w:pPr>
    <w:rPr>
      <w:rFonts w:ascii="Aptos" w:eastAsia="Times New Roman" w:hAnsi="Aptos" w:cstheme="minorHAnsi"/>
      <w:i/>
      <w:iCs/>
      <w:sz w:val="22"/>
    </w:rPr>
  </w:style>
  <w:style w:type="character" w:customStyle="1" w:styleId="DotpointChar">
    <w:name w:val="Dot point Char"/>
    <w:basedOn w:val="DefaultParagraphFont"/>
    <w:link w:val="Dotpoint"/>
    <w:rsid w:val="000D357E"/>
    <w:rPr>
      <w:rFonts w:ascii="Aptos" w:eastAsia="Times New Roman" w:hAnsi="Aptos" w:cstheme="minorHAnsi"/>
      <w:i/>
      <w:iCs/>
    </w:rPr>
  </w:style>
  <w:style w:type="table" w:styleId="ListTable4-Accent1">
    <w:name w:val="List Table 4 Accent 1"/>
    <w:basedOn w:val="TableNormal"/>
    <w:uiPriority w:val="49"/>
    <w:rsid w:val="00C72B5D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626EC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customStyle="1" w:styleId="GridTable4-Accent11">
    <w:name w:val="Grid Table 4 - Accent 11"/>
    <w:basedOn w:val="TableNormal"/>
    <w:next w:val="GridTable4-Accent1"/>
    <w:uiPriority w:val="49"/>
    <w:rsid w:val="009E1514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3AD9FC"/>
        <w:left w:val="single" w:sz="4" w:space="0" w:color="3AD9FC"/>
        <w:bottom w:val="single" w:sz="4" w:space="0" w:color="3AD9FC"/>
        <w:right w:val="single" w:sz="4" w:space="0" w:color="3AD9FC"/>
        <w:insideH w:val="single" w:sz="4" w:space="0" w:color="3AD9FC"/>
        <w:insideV w:val="single" w:sz="4" w:space="0" w:color="3AD9FC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291B1"/>
          <w:left w:val="single" w:sz="4" w:space="0" w:color="0291B1"/>
          <w:bottom w:val="single" w:sz="4" w:space="0" w:color="0291B1"/>
          <w:right w:val="single" w:sz="4" w:space="0" w:color="0291B1"/>
          <w:insideH w:val="nil"/>
          <w:insideV w:val="nil"/>
        </w:tcBorders>
        <w:shd w:val="clear" w:color="auto" w:fill="0291B1"/>
      </w:tcPr>
    </w:tblStylePr>
    <w:tblStylePr w:type="lastRow">
      <w:rPr>
        <w:b/>
        <w:bCs/>
      </w:rPr>
      <w:tblPr/>
      <w:tcPr>
        <w:tcBorders>
          <w:top w:val="double" w:sz="4" w:space="0" w:color="0291B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2FE"/>
      </w:tcPr>
    </w:tblStylePr>
    <w:tblStylePr w:type="band1Horz">
      <w:tblPr/>
      <w:tcPr>
        <w:shd w:val="clear" w:color="auto" w:fill="BDF2FE"/>
      </w:tcPr>
    </w:tblStylePr>
  </w:style>
  <w:style w:type="table" w:customStyle="1" w:styleId="ListTable31">
    <w:name w:val="List Table 31"/>
    <w:basedOn w:val="TableNormal"/>
    <w:next w:val="ListTable3"/>
    <w:uiPriority w:val="48"/>
    <w:rsid w:val="009E1514"/>
    <w:pPr>
      <w:spacing w:after="0" w:line="240" w:lineRule="auto"/>
    </w:pPr>
    <w:tblPr>
      <w:tblStyleRowBandSize w:val="1"/>
      <w:tblStyleColBandSize w:val="1"/>
      <w:tblBorders>
        <w:top w:val="single" w:sz="4" w:space="0" w:color="032C4F"/>
        <w:left w:val="single" w:sz="4" w:space="0" w:color="032C4F"/>
        <w:bottom w:val="single" w:sz="4" w:space="0" w:color="032C4F"/>
        <w:right w:val="single" w:sz="4" w:space="0" w:color="032C4F"/>
      </w:tblBorders>
    </w:tblPr>
    <w:tblStylePr w:type="firstRow">
      <w:rPr>
        <w:b/>
        <w:bCs/>
        <w:color w:val="FFFFFF"/>
      </w:rPr>
      <w:tblPr/>
      <w:tcPr>
        <w:shd w:val="clear" w:color="auto" w:fill="032C4F"/>
      </w:tcPr>
    </w:tblStylePr>
    <w:tblStylePr w:type="lastRow">
      <w:rPr>
        <w:b/>
        <w:bCs/>
      </w:rPr>
      <w:tblPr/>
      <w:tcPr>
        <w:tcBorders>
          <w:top w:val="double" w:sz="4" w:space="0" w:color="032C4F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32C4F"/>
          <w:right w:val="single" w:sz="4" w:space="0" w:color="032C4F"/>
        </w:tcBorders>
      </w:tcPr>
    </w:tblStylePr>
    <w:tblStylePr w:type="band1Horz">
      <w:tblPr/>
      <w:tcPr>
        <w:tcBorders>
          <w:top w:val="single" w:sz="4" w:space="0" w:color="032C4F"/>
          <w:bottom w:val="single" w:sz="4" w:space="0" w:color="032C4F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2C4F"/>
          <w:left w:val="nil"/>
        </w:tcBorders>
      </w:tcPr>
    </w:tblStylePr>
    <w:tblStylePr w:type="swCell">
      <w:tblPr/>
      <w:tcPr>
        <w:tcBorders>
          <w:top w:val="double" w:sz="4" w:space="0" w:color="032C4F"/>
          <w:right w:val="nil"/>
        </w:tcBorders>
      </w:tcPr>
    </w:tblStylePr>
  </w:style>
  <w:style w:type="table" w:customStyle="1" w:styleId="GridTable4-Accent12">
    <w:name w:val="Grid Table 4 - Accent 12"/>
    <w:basedOn w:val="TableNormal"/>
    <w:next w:val="GridTable4-Accent1"/>
    <w:uiPriority w:val="49"/>
    <w:rsid w:val="009E1514"/>
    <w:pPr>
      <w:spacing w:after="0" w:line="240" w:lineRule="auto"/>
    </w:pPr>
    <w:rPr>
      <w:rFonts w:ascii="Calibri" w:eastAsia="Calibri" w:hAnsi="Calibri" w:cs="Times New Roman"/>
      <w:sz w:val="24"/>
      <w:szCs w:val="24"/>
      <w:lang w:val="en-GB"/>
    </w:rPr>
    <w:tblPr>
      <w:tblStyleRowBandSize w:val="1"/>
      <w:tblStyleColBandSize w:val="1"/>
      <w:tblInd w:w="0" w:type="nil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4-Accent1">
    <w:name w:val="Grid Table 4 Accent 1"/>
    <w:basedOn w:val="TableNormal"/>
    <w:uiPriority w:val="49"/>
    <w:rsid w:val="009E1514"/>
    <w:pPr>
      <w:spacing w:after="0" w:line="240" w:lineRule="auto"/>
    </w:pPr>
    <w:tblPr>
      <w:tblStyleRowBandSize w:val="1"/>
      <w:tblStyleColBandSize w:val="1"/>
      <w:tblBorders>
        <w:top w:val="single" w:sz="4" w:space="0" w:color="626EC6" w:themeColor="accent1" w:themeTint="99"/>
        <w:left w:val="single" w:sz="4" w:space="0" w:color="626EC6" w:themeColor="accent1" w:themeTint="99"/>
        <w:bottom w:val="single" w:sz="4" w:space="0" w:color="626EC6" w:themeColor="accent1" w:themeTint="99"/>
        <w:right w:val="single" w:sz="4" w:space="0" w:color="626EC6" w:themeColor="accent1" w:themeTint="99"/>
        <w:insideH w:val="single" w:sz="4" w:space="0" w:color="626EC6" w:themeColor="accent1" w:themeTint="99"/>
        <w:insideV w:val="single" w:sz="4" w:space="0" w:color="626EC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272" w:themeColor="accent1"/>
          <w:left w:val="single" w:sz="4" w:space="0" w:color="293272" w:themeColor="accent1"/>
          <w:bottom w:val="single" w:sz="4" w:space="0" w:color="293272" w:themeColor="accent1"/>
          <w:right w:val="single" w:sz="4" w:space="0" w:color="293272" w:themeColor="accent1"/>
          <w:insideH w:val="nil"/>
          <w:insideV w:val="nil"/>
        </w:tcBorders>
        <w:shd w:val="clear" w:color="auto" w:fill="293272" w:themeFill="accent1"/>
      </w:tcPr>
    </w:tblStylePr>
    <w:tblStylePr w:type="lastRow">
      <w:rPr>
        <w:b/>
        <w:bCs/>
      </w:rPr>
      <w:tblPr/>
      <w:tcPr>
        <w:tcBorders>
          <w:top w:val="double" w:sz="4" w:space="0" w:color="29327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EEC" w:themeFill="accent1" w:themeFillTint="33"/>
      </w:tcPr>
    </w:tblStylePr>
    <w:tblStylePr w:type="band1Horz">
      <w:tblPr/>
      <w:tcPr>
        <w:shd w:val="clear" w:color="auto" w:fill="CACEEC" w:themeFill="accent1" w:themeFillTint="33"/>
      </w:tcPr>
    </w:tblStylePr>
  </w:style>
  <w:style w:type="table" w:styleId="ListTable3">
    <w:name w:val="List Table 3"/>
    <w:basedOn w:val="TableNormal"/>
    <w:uiPriority w:val="48"/>
    <w:rsid w:val="009E15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text1"/>
        <w:left w:val="single" w:sz="4" w:space="0" w:color="FFFFFF" w:themeColor="text1"/>
        <w:bottom w:val="single" w:sz="4" w:space="0" w:color="FFFFFF" w:themeColor="text1"/>
        <w:right w:val="single" w:sz="4" w:space="0" w:color="FFFFFF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text1"/>
      </w:tcPr>
    </w:tblStylePr>
    <w:tblStylePr w:type="lastRow">
      <w:rPr>
        <w:b/>
        <w:bCs/>
      </w:rPr>
      <w:tblPr/>
      <w:tcPr>
        <w:tcBorders>
          <w:top w:val="double" w:sz="4" w:space="0" w:color="FFFFFF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FFFF" w:themeColor="text1"/>
          <w:right w:val="single" w:sz="4" w:space="0" w:color="FFFFFF" w:themeColor="text1"/>
        </w:tcBorders>
      </w:tcPr>
    </w:tblStylePr>
    <w:tblStylePr w:type="band1Horz">
      <w:tblPr/>
      <w:tcPr>
        <w:tcBorders>
          <w:top w:val="single" w:sz="4" w:space="0" w:color="FFFFFF" w:themeColor="text1"/>
          <w:bottom w:val="single" w:sz="4" w:space="0" w:color="FFFFFF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FFFF" w:themeColor="text1"/>
          <w:left w:val="nil"/>
        </w:tcBorders>
      </w:tcPr>
    </w:tblStylePr>
    <w:tblStylePr w:type="swCell">
      <w:tblPr/>
      <w:tcPr>
        <w:tcBorders>
          <w:top w:val="double" w:sz="4" w:space="0" w:color="FFFFFF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9065278D60541048AA5113277D6D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86158-D944-4521-9B65-11D8EB27D97A}"/>
      </w:docPartPr>
      <w:docPartBody>
        <w:p w:rsidR="00C20566" w:rsidRDefault="00C20566" w:rsidP="00C20566">
          <w:pPr>
            <w:pStyle w:val="69065278D60541048AA5113277D6D847"/>
          </w:pPr>
          <w:r w:rsidRPr="000D36B7">
            <w:rPr>
              <w:rFonts w:ascii="Calibri" w:eastAsia="Calibri" w:hAnsi="Calibri" w:cs="Calibri"/>
              <w:i/>
              <w:iCs/>
              <w:color w:val="808080" w:themeColor="background1" w:themeShade="80"/>
            </w:rPr>
            <w:t>Start by recording and tracking your baseline measurement over the past period to allow for comparison and assessment of what may be normal variation.</w:t>
          </w:r>
        </w:p>
      </w:docPartBody>
    </w:docPart>
    <w:docPart>
      <w:docPartPr>
        <w:name w:val="7C3984CD7068461990BA7B4A06C41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A6A6-0DA0-4441-A7FE-39369C4936C1}"/>
      </w:docPartPr>
      <w:docPartBody>
        <w:p w:rsidR="00C20566" w:rsidRDefault="00C20566" w:rsidP="00C20566">
          <w:pPr>
            <w:pStyle w:val="7C3984CD7068461990BA7B4A06C41E1B"/>
          </w:pPr>
          <w:r>
            <w:rPr>
              <w:rFonts w:eastAsia="Calibri" w:cs="Calibri"/>
              <w:b/>
              <w:bCs/>
              <w:i/>
              <w:iCs/>
              <w:color w:val="808080"/>
            </w:rPr>
            <w:t>Change idea 1.1</w:t>
          </w:r>
        </w:p>
      </w:docPartBody>
    </w:docPart>
    <w:docPart>
      <w:docPartPr>
        <w:name w:val="AED7E540991C4A34AED70F9CA14FA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C6995-40EB-4D33-97EF-B878437A636A}"/>
      </w:docPartPr>
      <w:docPartBody>
        <w:p w:rsidR="00C20566" w:rsidRDefault="00C20566" w:rsidP="00C20566">
          <w:pPr>
            <w:pStyle w:val="AED7E540991C4A34AED70F9CA14FA8E1"/>
          </w:pPr>
          <w:r w:rsidRPr="000D36B7">
            <w:rPr>
              <w:rFonts w:ascii="Calibri" w:eastAsia="Calibri" w:hAnsi="Calibri" w:cs="Calibri"/>
              <w:i/>
              <w:iCs/>
              <w:color w:val="808080"/>
            </w:rPr>
            <w:t>Was the plan completed? Yes or No. Document any unexpected events or problem</w:t>
          </w:r>
          <w:r>
            <w:rPr>
              <w:rFonts w:ascii="Calibri" w:eastAsia="Calibri" w:hAnsi="Calibri" w:cs="Calibri"/>
              <w:i/>
              <w:iCs/>
              <w:color w:val="808080"/>
            </w:rPr>
            <w:t>s</w:t>
          </w:r>
        </w:p>
      </w:docPartBody>
    </w:docPart>
    <w:docPart>
      <w:docPartPr>
        <w:name w:val="31D408C416714F6A9DCBA13F44AB9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6E1B1-DA5D-4C65-A0A4-E1723FF8C72B}"/>
      </w:docPartPr>
      <w:docPartBody>
        <w:p w:rsidR="00C20566" w:rsidRDefault="00C20566" w:rsidP="00C20566">
          <w:pPr>
            <w:pStyle w:val="31D408C416714F6A9DCBA13F44AB9E48"/>
          </w:pPr>
          <w:r>
            <w:rPr>
              <w:rFonts w:eastAsiaTheme="minorHAnsi" w:cs="Calibri"/>
              <w:i/>
              <w:iCs/>
              <w:color w:val="808080"/>
              <w:sz w:val="22"/>
              <w:szCs w:val="22"/>
            </w:rPr>
            <w:t>what happened and what did we learn from the data?</w:t>
          </w:r>
        </w:p>
      </w:docPartBody>
    </w:docPart>
    <w:docPart>
      <w:docPartPr>
        <w:name w:val="6CF7ECC6977D43A8ADB8F23D2B13B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41D8C-1223-4378-AF68-C121AE9FD173}"/>
      </w:docPartPr>
      <w:docPartBody>
        <w:p w:rsidR="00C20566" w:rsidRDefault="00C20566" w:rsidP="00C20566">
          <w:pPr>
            <w:pStyle w:val="6CF7ECC6977D43A8ADB8F23D2B13B17C"/>
          </w:pPr>
          <w:r w:rsidRPr="00003D78">
            <w:rPr>
              <w:rFonts w:eastAsiaTheme="minorHAnsi"/>
              <w:i/>
              <w:iCs/>
              <w:color w:val="808080"/>
            </w:rPr>
            <w:t>What will you do next?</w:t>
          </w:r>
        </w:p>
      </w:docPartBody>
    </w:docPart>
    <w:docPart>
      <w:docPartPr>
        <w:name w:val="19D090961EC94BE2ABB24345F974B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07971-0147-4C9A-AB75-B8118D545085}"/>
      </w:docPartPr>
      <w:docPartBody>
        <w:p w:rsidR="00C20566" w:rsidRDefault="00C20566" w:rsidP="00C20566">
          <w:pPr>
            <w:pStyle w:val="19D090961EC94BE2ABB24345F974B282"/>
          </w:pPr>
          <w:r>
            <w:rPr>
              <w:rFonts w:eastAsia="Calibri" w:cs="Calibri"/>
              <w:b/>
              <w:bCs/>
              <w:i/>
              <w:iCs/>
              <w:color w:val="808080"/>
            </w:rPr>
            <w:t>Change idea 1.1</w:t>
          </w:r>
        </w:p>
      </w:docPartBody>
    </w:docPart>
    <w:docPart>
      <w:docPartPr>
        <w:name w:val="71E88040CCA54E2BB0BC79996F0B6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E1D82-25FE-48C7-AFC5-4160523637F2}"/>
      </w:docPartPr>
      <w:docPartBody>
        <w:p w:rsidR="00C20566" w:rsidRDefault="00C20566" w:rsidP="00C20566">
          <w:pPr>
            <w:pStyle w:val="71E88040CCA54E2BB0BC79996F0B6ACB"/>
          </w:pPr>
          <w:r>
            <w:rPr>
              <w:rFonts w:eastAsia="Calibri" w:cs="Calibri"/>
              <w:b/>
              <w:bCs/>
              <w:i/>
              <w:iCs/>
              <w:color w:val="808080"/>
            </w:rPr>
            <w:t>Change idea 1.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(Body)">
    <w:altName w:val="Calibri"/>
    <w:charset w:val="00"/>
    <w:family w:val="roman"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0566"/>
    <w:rsid w:val="00886C57"/>
    <w:rsid w:val="00C20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065278D60541048AA5113277D6D847">
    <w:name w:val="69065278D60541048AA5113277D6D847"/>
    <w:rsid w:val="00C20566"/>
  </w:style>
  <w:style w:type="paragraph" w:customStyle="1" w:styleId="7C3984CD7068461990BA7B4A06C41E1B">
    <w:name w:val="7C3984CD7068461990BA7B4A06C41E1B"/>
    <w:rsid w:val="00C20566"/>
  </w:style>
  <w:style w:type="paragraph" w:customStyle="1" w:styleId="AED7E540991C4A34AED70F9CA14FA8E1">
    <w:name w:val="AED7E540991C4A34AED70F9CA14FA8E1"/>
    <w:rsid w:val="00C20566"/>
  </w:style>
  <w:style w:type="paragraph" w:customStyle="1" w:styleId="31D408C416714F6A9DCBA13F44AB9E48">
    <w:name w:val="31D408C416714F6A9DCBA13F44AB9E48"/>
    <w:rsid w:val="00C20566"/>
  </w:style>
  <w:style w:type="paragraph" w:customStyle="1" w:styleId="6CF7ECC6977D43A8ADB8F23D2B13B17C">
    <w:name w:val="6CF7ECC6977D43A8ADB8F23D2B13B17C"/>
    <w:rsid w:val="00C20566"/>
  </w:style>
  <w:style w:type="paragraph" w:customStyle="1" w:styleId="19D090961EC94BE2ABB24345F974B282">
    <w:name w:val="19D090961EC94BE2ABB24345F974B282"/>
    <w:rsid w:val="00C20566"/>
  </w:style>
  <w:style w:type="paragraph" w:customStyle="1" w:styleId="71E88040CCA54E2BB0BC79996F0B6ACB">
    <w:name w:val="71E88040CCA54E2BB0BC79996F0B6ACB"/>
    <w:rsid w:val="00C205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293272"/>
      </a:accent1>
      <a:accent2>
        <a:srgbClr val="2C6DA6"/>
      </a:accent2>
      <a:accent3>
        <a:srgbClr val="05A285"/>
      </a:accent3>
      <a:accent4>
        <a:srgbClr val="2753A5"/>
      </a:accent4>
      <a:accent5>
        <a:srgbClr val="36BBA2"/>
      </a:accent5>
      <a:accent6>
        <a:srgbClr val="DFF1F1"/>
      </a:accent6>
      <a:hlink>
        <a:srgbClr val="2C6DA6"/>
      </a:hlink>
      <a:folHlink>
        <a:srgbClr val="2C6DA6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986E16822E7478389D470A53B7C26" ma:contentTypeVersion="9" ma:contentTypeDescription="Create a new document." ma:contentTypeScope="" ma:versionID="949f46943e7f6ee8baea637e03f927bf">
  <xsd:schema xmlns:xsd="http://www.w3.org/2001/XMLSchema" xmlns:xs="http://www.w3.org/2001/XMLSchema" xmlns:p="http://schemas.microsoft.com/office/2006/metadata/properties" xmlns:ns2="03301439-ca93-4e28-8651-7836e6f38bea" targetNamespace="http://schemas.microsoft.com/office/2006/metadata/properties" ma:root="true" ma:fieldsID="14098a2d6bb0e54f39f70e019e54b97c" ns2:_="">
    <xsd:import namespace="03301439-ca93-4e28-8651-7836e6f38b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01439-ca93-4e28-8651-7836e6f38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  <ds:schemaRef ds:uri="41d1716c-9572-42d3-b4bd-88656f632ec3"/>
    <ds:schemaRef ds:uri="f15114bf-cbc5-46b2-bf86-2f76ecbc1e48"/>
  </ds:schemaRefs>
</ds:datastoreItem>
</file>

<file path=customXml/itemProps3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632779-D779-46F5-B1BD-D7BD234888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0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ndra Joshi</dc:creator>
  <cp:lastModifiedBy>Alana Court</cp:lastModifiedBy>
  <cp:revision>2</cp:revision>
  <cp:lastPrinted>2015-08-24T00:46:00Z</cp:lastPrinted>
  <dcterms:created xsi:type="dcterms:W3CDTF">2025-06-25T06:35:00Z</dcterms:created>
  <dcterms:modified xsi:type="dcterms:W3CDTF">2025-06-25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986E16822E7478389D470A53B7C26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